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7B3B08">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7B3B08">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7B3B08">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7B3B08">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7B3B08">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7B3B08">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7B3B08">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7B3B08">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7B3B08">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7B3B08">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7B3B08">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7B3B08">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7B3B08">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7B3B08">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7B3B08">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7B3B08">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7B3B08">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7B3B08">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7B3B08">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7B3B08">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7B3B08">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7B3B08">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7B3B08">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7B3B08">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7B3B08">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7B3B08">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7B3B08">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7B3B08">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7B3B08">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7B3B08">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proofErr w:type="gramStart"/>
      <w:r>
        <w:t>Wir  veröffentlichen</w:t>
      </w:r>
      <w:proofErr w:type="gramEnd"/>
      <w:r>
        <w:t xml:space="preserve">  besonders  gelungene  Software  auf  unserer  SEP-Webseite.  </w:t>
      </w:r>
      <w:proofErr w:type="gramStart"/>
      <w:r>
        <w:t>Hierzu  ist</w:t>
      </w:r>
      <w:proofErr w:type="gramEnd"/>
      <w:r>
        <w:t xml:space="preserve">  es </w:t>
      </w:r>
    </w:p>
    <w:p w14:paraId="3417977B" w14:textId="77777777" w:rsidR="00DD1493" w:rsidRDefault="00DD1493" w:rsidP="00DD1493">
      <w:pPr>
        <w:pStyle w:val="Listenabsatz"/>
        <w:numPr>
          <w:ilvl w:val="0"/>
          <w:numId w:val="4"/>
        </w:numPr>
        <w:ind w:left="714" w:hanging="357"/>
      </w:pPr>
      <w:proofErr w:type="gramStart"/>
      <w:r>
        <w:t>unbedingt  erforderlich</w:t>
      </w:r>
      <w:proofErr w:type="gramEnd"/>
      <w:r>
        <w:t xml:space="preserve">,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F55409"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Default="00741F9F" w:rsidP="00F8079C">
      <w:pPr>
        <w:rPr>
          <w:rFonts w:cstheme="minorHAnsi"/>
        </w:rPr>
      </w:pPr>
      <w:r>
        <w:rPr>
          <w:rFonts w:cstheme="minorHAnsi"/>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Default="00741F9F" w:rsidP="00741F9F">
      <w:pPr>
        <w:rPr>
          <w:rFonts w:cstheme="minorHAnsi"/>
        </w:rPr>
      </w:pPr>
      <w:r>
        <w:rPr>
          <w:rFonts w:cstheme="minorHAnsi"/>
        </w:rPr>
        <w:t xml:space="preserve">Abbildung </w:t>
      </w:r>
      <w:r>
        <w:rPr>
          <w:rFonts w:cstheme="minorHAnsi"/>
        </w:rPr>
        <w:t>2</w:t>
      </w:r>
      <w:r>
        <w:rPr>
          <w:rFonts w:cstheme="minorHAnsi"/>
        </w:rPr>
        <w:t xml:space="preserve">: </w:t>
      </w:r>
      <w:r>
        <w:rPr>
          <w:rFonts w:cstheme="minorHAnsi"/>
        </w:rPr>
        <w:t>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Default="00741F9F" w:rsidP="00741F9F">
      <w:pPr>
        <w:rPr>
          <w:rFonts w:cstheme="minorHAnsi"/>
        </w:rPr>
      </w:pPr>
      <w:r>
        <w:rPr>
          <w:rFonts w:cstheme="minorHAnsi"/>
        </w:rPr>
        <w:t xml:space="preserve">Abbildung </w:t>
      </w:r>
      <w:r>
        <w:rPr>
          <w:rFonts w:cstheme="minorHAnsi"/>
        </w:rPr>
        <w:t>3</w:t>
      </w:r>
      <w:r>
        <w:rPr>
          <w:rFonts w:cstheme="minorHAnsi"/>
        </w:rPr>
        <w:t xml:space="preserve">: </w:t>
      </w:r>
      <w:r>
        <w:rPr>
          <w:rFonts w:cstheme="minorHAnsi"/>
        </w:rPr>
        <w:t>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Default="00741F9F" w:rsidP="00741F9F">
      <w:pPr>
        <w:rPr>
          <w:rFonts w:cstheme="minorHAnsi"/>
        </w:rPr>
      </w:pPr>
      <w:r>
        <w:rPr>
          <w:rFonts w:cstheme="minorHAnsi"/>
        </w:rPr>
        <w:t xml:space="preserve">Abbildung </w:t>
      </w:r>
      <w:r>
        <w:rPr>
          <w:rFonts w:cstheme="minorHAnsi"/>
        </w:rPr>
        <w:t>4</w:t>
      </w:r>
      <w:r>
        <w:rPr>
          <w:rFonts w:cstheme="minorHAnsi"/>
        </w:rPr>
        <w:t xml:space="preserve">: </w:t>
      </w:r>
      <w:r>
        <w:rPr>
          <w:rFonts w:cstheme="minorHAnsi"/>
        </w:rPr>
        <w:t>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Default="00741F9F" w:rsidP="00741F9F">
      <w:pPr>
        <w:rPr>
          <w:rFonts w:cstheme="minorHAnsi"/>
        </w:rPr>
      </w:pPr>
      <w:r>
        <w:rPr>
          <w:rFonts w:cstheme="minorHAnsi"/>
        </w:rPr>
        <w:t xml:space="preserve">Abbildung </w:t>
      </w:r>
      <w:r>
        <w:rPr>
          <w:rFonts w:cstheme="minorHAnsi"/>
        </w:rPr>
        <w:t>5</w:t>
      </w:r>
      <w:r>
        <w:rPr>
          <w:rFonts w:cstheme="minorHAnsi"/>
        </w:rPr>
        <w:t xml:space="preserve">: </w:t>
      </w:r>
      <w:r>
        <w:rPr>
          <w:rFonts w:cstheme="minorHAnsi"/>
        </w:rPr>
        <w:t>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Default="00741F9F" w:rsidP="00741F9F">
      <w:pPr>
        <w:rPr>
          <w:rFonts w:cstheme="minorHAnsi"/>
        </w:rPr>
      </w:pPr>
      <w:r>
        <w:rPr>
          <w:rFonts w:cstheme="minorHAnsi"/>
        </w:rPr>
        <w:t xml:space="preserve">Abbildung </w:t>
      </w:r>
      <w:r>
        <w:rPr>
          <w:rFonts w:cstheme="minorHAnsi"/>
        </w:rPr>
        <w:t>6</w:t>
      </w:r>
      <w:r>
        <w:rPr>
          <w:rFonts w:cstheme="minorHAnsi"/>
        </w:rPr>
        <w:t>: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Default="00741F9F" w:rsidP="00741F9F">
      <w:pPr>
        <w:rPr>
          <w:rFonts w:cstheme="minorHAnsi"/>
        </w:rPr>
      </w:pPr>
      <w:r>
        <w:rPr>
          <w:rFonts w:cstheme="minorHAnsi"/>
        </w:rPr>
        <w:t xml:space="preserve">Abbildung </w:t>
      </w:r>
      <w:r>
        <w:rPr>
          <w:rFonts w:cstheme="minorHAnsi"/>
        </w:rPr>
        <w:t>7</w:t>
      </w:r>
      <w:r>
        <w:rPr>
          <w:rFonts w:cstheme="minorHAnsi"/>
        </w:rPr>
        <w:t xml:space="preserve">: </w:t>
      </w:r>
      <w:r>
        <w:rPr>
          <w:rFonts w:cstheme="minorHAnsi"/>
        </w:rPr>
        <w:t>Speisen hinzufügen</w:t>
      </w:r>
    </w:p>
    <w:p w14:paraId="7A1007FB" w14:textId="77777777" w:rsidR="00741F9F" w:rsidRPr="00F8079C"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540F296F" w:rsidR="00666812" w:rsidRDefault="00666812">
      <w:pPr>
        <w:rPr>
          <w:b/>
          <w:bCs/>
          <w:sz w:val="26"/>
          <w:szCs w:val="26"/>
        </w:rPr>
      </w:pPr>
    </w:p>
    <w:p w14:paraId="66F81867" w14:textId="72777C2F" w:rsidR="00666812" w:rsidRDefault="00666812" w:rsidP="008F11FA">
      <w:pPr>
        <w:rPr>
          <w:b/>
          <w:bCs/>
          <w:sz w:val="26"/>
          <w:szCs w:val="26"/>
        </w:rPr>
      </w:pPr>
      <w:r w:rsidRPr="00666812">
        <w:rPr>
          <w:b/>
          <w:bCs/>
          <w:sz w:val="26"/>
          <w:szCs w:val="26"/>
        </w:rPr>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proofErr w:type="spellStart"/>
                              <w:proofErr w:type="gramStart"/>
                              <w:r>
                                <w:rPr>
                                  <w:b/>
                                </w:rPr>
                                <w:t>Name,Vorname</w:t>
                              </w:r>
                              <w:proofErr w:type="gramEnd"/>
                              <w:r>
                                <w:rPr>
                                  <w:b/>
                                </w:rPr>
                                <w:t>,E</w:t>
                              </w:r>
                              <w:proofErr w:type="spellEnd"/>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proofErr w:type="spellStart"/>
                              <w:proofErr w:type="gramStart"/>
                              <w:r>
                                <w:rPr>
                                  <w:b/>
                                </w:rPr>
                                <w:t>Mail,Passwort</w:t>
                              </w:r>
                              <w:proofErr w:type="spellEnd"/>
                              <w:proofErr w:type="gramEnd"/>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proofErr w:type="spellStart"/>
                              <w:r>
                                <w:rPr>
                                  <w:b/>
                                </w:rPr>
                                <w:t>when</w:t>
                              </w:r>
                              <w:proofErr w:type="spellEnd"/>
                              <w:r>
                                <w:rPr>
                                  <w:b/>
                                </w:rPr>
                                <w:t xml:space="preserve">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proofErr w:type="spellStart"/>
                        <w:proofErr w:type="gramStart"/>
                        <w:r>
                          <w:rPr>
                            <w:b/>
                          </w:rPr>
                          <w:t>Name,Vorname</w:t>
                        </w:r>
                        <w:proofErr w:type="gramEnd"/>
                        <w:r>
                          <w:rPr>
                            <w:b/>
                          </w:rPr>
                          <w:t>,E</w:t>
                        </w:r>
                        <w:proofErr w:type="spellEnd"/>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proofErr w:type="spellStart"/>
                        <w:proofErr w:type="gramStart"/>
                        <w:r>
                          <w:rPr>
                            <w:b/>
                          </w:rPr>
                          <w:t>Mail,Passwort</w:t>
                        </w:r>
                        <w:proofErr w:type="spellEnd"/>
                        <w:proofErr w:type="gramEnd"/>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proofErr w:type="spellStart"/>
                        <w:r>
                          <w:rPr>
                            <w:b/>
                          </w:rPr>
                          <w:t>when</w:t>
                        </w:r>
                        <w:proofErr w:type="spellEnd"/>
                        <w:r>
                          <w:rPr>
                            <w:b/>
                          </w:rPr>
                          <w:t xml:space="preserve">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1E27A8A4" w14:textId="64B56DE6" w:rsidR="00666812" w:rsidRPr="00726CB4" w:rsidRDefault="2D1E7B67" w:rsidP="008F11FA">
      <w:pPr>
        <w:rPr>
          <w:sz w:val="24"/>
          <w:szCs w:val="24"/>
        </w:rPr>
      </w:pPr>
      <w:r w:rsidRPr="74CCEBBD">
        <w:rPr>
          <w:sz w:val="24"/>
          <w:szCs w:val="24"/>
        </w:rPr>
        <w:lastRenderedPageBreak/>
        <w:t>Szenario: Login</w:t>
      </w:r>
      <w:r w:rsidR="00726CB4">
        <w:rPr>
          <w:noProof/>
        </w:rPr>
        <mc:AlternateContent>
          <mc:Choice Requires="wpg">
            <w:drawing>
              <wp:inline distT="0" distB="0" distL="0" distR="0" wp14:anchorId="4B88650B" wp14:editId="5A4BC463">
                <wp:extent cx="4802588" cy="8452237"/>
                <wp:effectExtent l="0" t="0" r="742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2588" cy="8452237"/>
                          <a:chOff x="0" y="0"/>
                          <a:chExt cx="53435"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5" y="1449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5914" y="38700"/>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39" y="38700"/>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proofErr w:type="spellStart"/>
                              <w:r>
                                <w:rPr>
                                  <w:b/>
                                </w:rPr>
                                <w:t>exc</w:t>
                              </w:r>
                              <w:proofErr w:type="spellEnd"/>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6821"/>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935" y="68653"/>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5198" y="70497"/>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5929" y="78910"/>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6219" y="86819"/>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477" y="19169"/>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15pt;height:665.55pt;mso-position-horizontal-relative:char;mso-position-vertical-relative:line" coordsize="53435,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5;top:14495;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proofErr w:type="spellStart"/>
                        <w:r>
                          <w:rPr>
                            <w:b/>
                          </w:rPr>
                          <w:t>when</w:t>
                        </w:r>
                        <w:proofErr w:type="spellEnd"/>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5914;top:38700;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39;top:38700;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proofErr w:type="spellStart"/>
                        <w:r>
                          <w:rPr>
                            <w:b/>
                          </w:rPr>
                          <w:t>exc</w:t>
                        </w:r>
                        <w:proofErr w:type="spellEnd"/>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6821;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proofErr w:type="spellStart"/>
                        <w:r>
                          <w:rPr>
                            <w:b/>
                          </w:rPr>
                          <w:t>when</w:t>
                        </w:r>
                        <w:proofErr w:type="spellEnd"/>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935;top:68653;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5198;top:70497;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5929;top:78910;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6219;top:86819;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477;top:19169;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14B5091C" w:rsidR="00707186" w:rsidRDefault="00707186" w:rsidP="00D617B0">
      <w:pPr>
        <w:rPr>
          <w:rFonts w:cstheme="minorHAnsi"/>
        </w:rPr>
      </w:pPr>
      <w:r>
        <w:rPr>
          <w:rFonts w:cstheme="minorHAnsi"/>
          <w:noProof/>
        </w:rPr>
        <w:drawing>
          <wp:inline distT="0" distB="0" distL="0" distR="0" wp14:anchorId="2AAF22B1" wp14:editId="2B53B241">
            <wp:extent cx="6032168" cy="3568700"/>
            <wp:effectExtent l="0" t="0" r="6985"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7244" cy="3571703"/>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6E85664B" w:rsidR="00707186" w:rsidRDefault="00707186" w:rsidP="00D617B0">
      <w:pPr>
        <w:rPr>
          <w:rFonts w:cstheme="minorHAnsi"/>
        </w:rPr>
      </w:pPr>
      <w:r>
        <w:rPr>
          <w:rFonts w:cstheme="minorHAnsi"/>
        </w:rPr>
        <w:t>Back-End:</w:t>
      </w:r>
    </w:p>
    <w:p w14:paraId="0EB23AAB" w14:textId="56FB2857" w:rsidR="00707186" w:rsidRDefault="00F233E6" w:rsidP="00D617B0">
      <w:pPr>
        <w:rPr>
          <w:rFonts w:cstheme="minorHAnsi"/>
        </w:rPr>
      </w:pPr>
      <w:r>
        <w:rPr>
          <w:noProof/>
        </w:rPr>
        <w:drawing>
          <wp:inline distT="0" distB="0" distL="0" distR="0" wp14:anchorId="0E2ECE9D" wp14:editId="511E15B6">
            <wp:extent cx="5760720" cy="5218430"/>
            <wp:effectExtent l="0" t="0" r="0" b="1270"/>
            <wp:docPr id="851066049" name="Grafik 851066049"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66049" name="Grafik 851066049" descr="Ein Bild, das Tisch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18430"/>
                    </a:xfrm>
                    <a:prstGeom prst="rect">
                      <a:avLst/>
                    </a:prstGeom>
                    <a:noFill/>
                    <a:ln>
                      <a:noFill/>
                    </a:ln>
                  </pic:spPr>
                </pic:pic>
              </a:graphicData>
            </a:graphic>
          </wp:inline>
        </w:drawing>
      </w: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1416"/>
        <w:gridCol w:w="1740"/>
        <w:gridCol w:w="841"/>
      </w:tblGrid>
      <w:tr w:rsidR="0008009F" w:rsidRPr="00CF0841" w14:paraId="0D0AB9EB" w14:textId="77777777" w:rsidTr="00E41A42">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lastRenderedPageBreak/>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6"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1740"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E41A42">
        <w:trPr>
          <w:trHeight w:val="278"/>
        </w:trPr>
        <w:tc>
          <w:tcPr>
            <w:tcW w:w="703" w:type="dxa"/>
            <w:tcBorders>
              <w:top w:val="single" w:sz="4" w:space="0" w:color="auto"/>
            </w:tcBorders>
            <w:shd w:val="clear" w:color="auto" w:fill="E7E6E6" w:themeFill="background2"/>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E7E6E6" w:themeFill="background2"/>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E7E6E6" w:themeFill="background2"/>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E7E6E6" w:themeFill="background2"/>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4003D5F0" w14:textId="77777777" w:rsidR="00BC3A19" w:rsidRPr="00272A78" w:rsidRDefault="00BC3A19" w:rsidP="00AA0D45">
            <w:pPr>
              <w:rPr>
                <w:rFonts w:cstheme="minorHAnsi"/>
              </w:rPr>
            </w:pPr>
          </w:p>
        </w:tc>
        <w:tc>
          <w:tcPr>
            <w:tcW w:w="1416" w:type="dxa"/>
            <w:tcBorders>
              <w:top w:val="single" w:sz="4" w:space="0" w:color="auto"/>
            </w:tcBorders>
            <w:shd w:val="clear" w:color="auto" w:fill="E7E6E6" w:themeFill="background2"/>
          </w:tcPr>
          <w:p w14:paraId="6F219887" w14:textId="77777777" w:rsidR="00BC3A19" w:rsidRPr="00272A78" w:rsidRDefault="00BC3A19" w:rsidP="00AA0D45">
            <w:pPr>
              <w:rPr>
                <w:rFonts w:cstheme="minorHAnsi"/>
              </w:rPr>
            </w:pPr>
          </w:p>
        </w:tc>
        <w:tc>
          <w:tcPr>
            <w:tcW w:w="1740" w:type="dxa"/>
            <w:tcBorders>
              <w:top w:val="single" w:sz="4" w:space="0" w:color="auto"/>
            </w:tcBorders>
            <w:shd w:val="clear" w:color="auto" w:fill="E7E6E6" w:themeFill="background2"/>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E7E6E6" w:themeFill="background2"/>
          </w:tcPr>
          <w:p w14:paraId="3BAE9840" w14:textId="77777777" w:rsidR="00BC3A19" w:rsidRPr="00272A78" w:rsidRDefault="00BC3A19" w:rsidP="00AA0D45">
            <w:pPr>
              <w:rPr>
                <w:rFonts w:cstheme="minorHAnsi"/>
              </w:rPr>
            </w:pPr>
          </w:p>
        </w:tc>
      </w:tr>
      <w:tr w:rsidR="0008009F" w:rsidRPr="00CF0841" w14:paraId="3D5BECE9" w14:textId="77777777" w:rsidTr="00E41A42">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1416" w:type="dxa"/>
          </w:tcPr>
          <w:p w14:paraId="5C3B015B" w14:textId="3E2243E7" w:rsidR="00BC3A19" w:rsidRPr="00272A78" w:rsidRDefault="00BC3A19" w:rsidP="00AA0D45">
            <w:pPr>
              <w:rPr>
                <w:rFonts w:cstheme="minorHAnsi"/>
              </w:rPr>
            </w:pPr>
          </w:p>
        </w:tc>
        <w:tc>
          <w:tcPr>
            <w:tcW w:w="1740"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E41A42">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1416" w:type="dxa"/>
          </w:tcPr>
          <w:p w14:paraId="1CFC0A92" w14:textId="77777777" w:rsidR="00BC3A19" w:rsidRPr="00272A78" w:rsidRDefault="00BC3A19" w:rsidP="00AA0D45">
            <w:pPr>
              <w:rPr>
                <w:rFonts w:cstheme="minorHAnsi"/>
              </w:rPr>
            </w:pPr>
          </w:p>
        </w:tc>
        <w:tc>
          <w:tcPr>
            <w:tcW w:w="1740"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E41A42">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1416" w:type="dxa"/>
          </w:tcPr>
          <w:p w14:paraId="67B9CBE9" w14:textId="4D9E7BDB" w:rsidR="00BC3A19" w:rsidRPr="00272A78" w:rsidRDefault="00656450" w:rsidP="00AA0D45">
            <w:pPr>
              <w:rPr>
                <w:rFonts w:cstheme="minorHAnsi"/>
              </w:rPr>
            </w:pPr>
            <w:r>
              <w:rPr>
                <w:rFonts w:cstheme="minorHAnsi"/>
              </w:rPr>
              <w:t>1.3</w:t>
            </w:r>
          </w:p>
        </w:tc>
        <w:tc>
          <w:tcPr>
            <w:tcW w:w="1740"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E41A42">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1416" w:type="dxa"/>
          </w:tcPr>
          <w:p w14:paraId="508FC64D" w14:textId="437B9ED6" w:rsidR="00AA0D45" w:rsidRPr="00272A78" w:rsidRDefault="00864417" w:rsidP="00AA0D45">
            <w:pPr>
              <w:rPr>
                <w:rFonts w:cstheme="minorHAnsi"/>
              </w:rPr>
            </w:pPr>
            <w:r>
              <w:rPr>
                <w:rFonts w:cstheme="minorHAnsi"/>
              </w:rPr>
              <w:t>1.3</w:t>
            </w:r>
          </w:p>
        </w:tc>
        <w:tc>
          <w:tcPr>
            <w:tcW w:w="1740"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E41A42">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1416" w:type="dxa"/>
          </w:tcPr>
          <w:p w14:paraId="6A1DCE1C" w14:textId="48FCDC6D" w:rsidR="006940FB" w:rsidRPr="00272A78" w:rsidRDefault="006940FB" w:rsidP="006940FB">
            <w:pPr>
              <w:rPr>
                <w:rFonts w:cstheme="minorHAnsi"/>
              </w:rPr>
            </w:pPr>
            <w:r>
              <w:rPr>
                <w:rFonts w:cstheme="minorHAnsi"/>
              </w:rPr>
              <w:t>-</w:t>
            </w:r>
          </w:p>
        </w:tc>
        <w:tc>
          <w:tcPr>
            <w:tcW w:w="1740"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6940FB" w:rsidRPr="00CF0841" w14:paraId="00765E7D" w14:textId="77777777" w:rsidTr="00E41A42">
        <w:trPr>
          <w:trHeight w:val="270"/>
        </w:trPr>
        <w:tc>
          <w:tcPr>
            <w:tcW w:w="703" w:type="dxa"/>
            <w:shd w:val="clear" w:color="auto" w:fill="404040" w:themeFill="text1" w:themeFillTint="BF"/>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404040" w:themeFill="text1" w:themeFillTint="BF"/>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404040" w:themeFill="text1" w:themeFillTint="BF"/>
          </w:tcPr>
          <w:p w14:paraId="1DDB4957" w14:textId="77777777" w:rsidR="006940FB" w:rsidRPr="00272A78" w:rsidRDefault="006940FB" w:rsidP="006940FB">
            <w:pPr>
              <w:jc w:val="center"/>
              <w:rPr>
                <w:rFonts w:cstheme="minorHAnsi"/>
              </w:rPr>
            </w:pPr>
          </w:p>
        </w:tc>
        <w:tc>
          <w:tcPr>
            <w:tcW w:w="1841" w:type="dxa"/>
            <w:shd w:val="clear" w:color="auto" w:fill="404040" w:themeFill="text1" w:themeFillTint="BF"/>
          </w:tcPr>
          <w:p w14:paraId="00995F02" w14:textId="77777777" w:rsidR="006940FB" w:rsidRPr="00272A78" w:rsidRDefault="006940FB" w:rsidP="006940FB">
            <w:pPr>
              <w:jc w:val="center"/>
              <w:rPr>
                <w:rFonts w:cstheme="minorHAnsi"/>
              </w:rPr>
            </w:pPr>
          </w:p>
        </w:tc>
        <w:tc>
          <w:tcPr>
            <w:tcW w:w="1557" w:type="dxa"/>
            <w:shd w:val="clear" w:color="auto" w:fill="404040" w:themeFill="text1" w:themeFillTint="BF"/>
          </w:tcPr>
          <w:p w14:paraId="70C99A28" w14:textId="77777777" w:rsidR="006940FB" w:rsidRPr="00272A78" w:rsidRDefault="006940FB" w:rsidP="006940FB">
            <w:pPr>
              <w:rPr>
                <w:rFonts w:cstheme="minorHAnsi"/>
              </w:rPr>
            </w:pPr>
          </w:p>
        </w:tc>
        <w:tc>
          <w:tcPr>
            <w:tcW w:w="1416" w:type="dxa"/>
            <w:shd w:val="clear" w:color="auto" w:fill="404040" w:themeFill="text1" w:themeFillTint="BF"/>
          </w:tcPr>
          <w:p w14:paraId="273950B7" w14:textId="77777777" w:rsidR="006940FB" w:rsidRPr="00272A78" w:rsidRDefault="006940FB" w:rsidP="006940FB">
            <w:pPr>
              <w:rPr>
                <w:rFonts w:cstheme="minorHAnsi"/>
              </w:rPr>
            </w:pPr>
          </w:p>
        </w:tc>
        <w:tc>
          <w:tcPr>
            <w:tcW w:w="1740" w:type="dxa"/>
            <w:shd w:val="clear" w:color="auto" w:fill="404040" w:themeFill="text1" w:themeFillTint="BF"/>
          </w:tcPr>
          <w:p w14:paraId="012BE7C9" w14:textId="5DD09D8F" w:rsidR="006940FB" w:rsidRPr="00272A78" w:rsidRDefault="006940FB" w:rsidP="006940FB">
            <w:pPr>
              <w:rPr>
                <w:rFonts w:cstheme="minorHAnsi"/>
              </w:rPr>
            </w:pPr>
          </w:p>
        </w:tc>
        <w:tc>
          <w:tcPr>
            <w:tcW w:w="841" w:type="dxa"/>
            <w:shd w:val="clear" w:color="auto" w:fill="404040" w:themeFill="text1" w:themeFillTint="BF"/>
          </w:tcPr>
          <w:p w14:paraId="0C67AD77" w14:textId="77777777" w:rsidR="006940FB" w:rsidRPr="00272A78" w:rsidRDefault="006940FB" w:rsidP="006940FB">
            <w:pPr>
              <w:rPr>
                <w:rFonts w:cstheme="minorHAnsi"/>
              </w:rPr>
            </w:pPr>
          </w:p>
        </w:tc>
      </w:tr>
      <w:tr w:rsidR="006940FB" w:rsidRPr="00CF0841" w14:paraId="5C302B5D" w14:textId="77777777" w:rsidTr="00E41A42">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1416" w:type="dxa"/>
          </w:tcPr>
          <w:p w14:paraId="3CE9B396" w14:textId="27A12B06" w:rsidR="006940FB" w:rsidRPr="00272A78" w:rsidRDefault="006940FB" w:rsidP="006940FB">
            <w:pPr>
              <w:rPr>
                <w:rFonts w:cstheme="minorHAnsi"/>
              </w:rPr>
            </w:pPr>
            <w:r>
              <w:rPr>
                <w:rFonts w:cstheme="minorHAnsi"/>
              </w:rPr>
              <w:t>-</w:t>
            </w:r>
          </w:p>
        </w:tc>
        <w:tc>
          <w:tcPr>
            <w:tcW w:w="1740"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E41A42">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1416" w:type="dxa"/>
          </w:tcPr>
          <w:p w14:paraId="222AF079" w14:textId="331D11F5" w:rsidR="006940FB" w:rsidRDefault="00A869D1" w:rsidP="006940FB">
            <w:pPr>
              <w:rPr>
                <w:rFonts w:cstheme="minorHAnsi"/>
              </w:rPr>
            </w:pPr>
            <w:r>
              <w:rPr>
                <w:rFonts w:cstheme="minorHAnsi"/>
              </w:rPr>
              <w:t>1.1</w:t>
            </w:r>
          </w:p>
        </w:tc>
        <w:tc>
          <w:tcPr>
            <w:tcW w:w="1740"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E41A42">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1416" w:type="dxa"/>
          </w:tcPr>
          <w:p w14:paraId="766AFCD8" w14:textId="005CA7B5" w:rsidR="006940FB" w:rsidRDefault="006940FB" w:rsidP="006940FB">
            <w:pPr>
              <w:rPr>
                <w:rFonts w:cstheme="minorHAnsi"/>
              </w:rPr>
            </w:pPr>
          </w:p>
        </w:tc>
        <w:tc>
          <w:tcPr>
            <w:tcW w:w="1740"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E41A42">
        <w:trPr>
          <w:trHeight w:val="278"/>
        </w:trPr>
        <w:tc>
          <w:tcPr>
            <w:tcW w:w="703" w:type="dxa"/>
            <w:shd w:val="clear" w:color="auto" w:fill="404040" w:themeFill="text1" w:themeFillTint="BF"/>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404040" w:themeFill="text1" w:themeFillTint="BF"/>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404040" w:themeFill="text1" w:themeFillTint="BF"/>
          </w:tcPr>
          <w:p w14:paraId="3BEF3572" w14:textId="77777777" w:rsidR="006940FB" w:rsidRPr="00272A78" w:rsidRDefault="006940FB" w:rsidP="006940FB">
            <w:pPr>
              <w:rPr>
                <w:rFonts w:cstheme="minorHAnsi"/>
              </w:rPr>
            </w:pPr>
          </w:p>
        </w:tc>
        <w:tc>
          <w:tcPr>
            <w:tcW w:w="1841" w:type="dxa"/>
            <w:shd w:val="clear" w:color="auto" w:fill="404040" w:themeFill="text1" w:themeFillTint="BF"/>
          </w:tcPr>
          <w:p w14:paraId="62E2351F" w14:textId="77777777" w:rsidR="006940FB" w:rsidRPr="00272A78" w:rsidRDefault="006940FB" w:rsidP="006940FB">
            <w:pPr>
              <w:rPr>
                <w:rFonts w:cstheme="minorHAnsi"/>
              </w:rPr>
            </w:pPr>
          </w:p>
        </w:tc>
        <w:tc>
          <w:tcPr>
            <w:tcW w:w="1557" w:type="dxa"/>
            <w:shd w:val="clear" w:color="auto" w:fill="404040" w:themeFill="text1" w:themeFillTint="BF"/>
          </w:tcPr>
          <w:p w14:paraId="1B1CD6E2" w14:textId="77777777" w:rsidR="006940FB" w:rsidRPr="00272A78" w:rsidRDefault="006940FB" w:rsidP="006940FB">
            <w:pPr>
              <w:rPr>
                <w:rFonts w:cstheme="minorHAnsi"/>
              </w:rPr>
            </w:pPr>
          </w:p>
        </w:tc>
        <w:tc>
          <w:tcPr>
            <w:tcW w:w="1416" w:type="dxa"/>
            <w:shd w:val="clear" w:color="auto" w:fill="404040" w:themeFill="text1" w:themeFillTint="BF"/>
          </w:tcPr>
          <w:p w14:paraId="3C6C4FCD" w14:textId="77777777" w:rsidR="006940FB" w:rsidRPr="00272A78" w:rsidRDefault="006940FB" w:rsidP="006940FB">
            <w:pPr>
              <w:rPr>
                <w:rFonts w:cstheme="minorHAnsi"/>
              </w:rPr>
            </w:pPr>
          </w:p>
        </w:tc>
        <w:tc>
          <w:tcPr>
            <w:tcW w:w="1740" w:type="dxa"/>
            <w:shd w:val="clear" w:color="auto" w:fill="404040" w:themeFill="text1" w:themeFillTint="BF"/>
          </w:tcPr>
          <w:p w14:paraId="223E520D" w14:textId="77777777" w:rsidR="006940FB" w:rsidRPr="00272A78" w:rsidRDefault="006940FB" w:rsidP="006940FB">
            <w:pPr>
              <w:rPr>
                <w:rFonts w:cstheme="minorHAnsi"/>
              </w:rPr>
            </w:pPr>
          </w:p>
        </w:tc>
        <w:tc>
          <w:tcPr>
            <w:tcW w:w="841" w:type="dxa"/>
            <w:shd w:val="clear" w:color="auto" w:fill="404040" w:themeFill="text1" w:themeFillTint="BF"/>
          </w:tcPr>
          <w:p w14:paraId="4BDE89C0" w14:textId="4C314E29" w:rsidR="006940FB" w:rsidRPr="00272A78" w:rsidRDefault="006940FB" w:rsidP="006940FB">
            <w:pPr>
              <w:rPr>
                <w:rFonts w:cstheme="minorHAnsi"/>
              </w:rPr>
            </w:pPr>
          </w:p>
        </w:tc>
      </w:tr>
      <w:tr w:rsidR="006940FB" w:rsidRPr="00CF0841" w14:paraId="7F6DBB8F" w14:textId="77777777" w:rsidTr="00E41A42">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1416" w:type="dxa"/>
          </w:tcPr>
          <w:p w14:paraId="6D2E8BBE" w14:textId="1108C003" w:rsidR="006940FB" w:rsidRPr="00272A78" w:rsidRDefault="006940FB" w:rsidP="006940FB">
            <w:pPr>
              <w:rPr>
                <w:rFonts w:cstheme="minorHAnsi"/>
              </w:rPr>
            </w:pPr>
            <w:r>
              <w:rPr>
                <w:rFonts w:cstheme="minorHAnsi"/>
              </w:rPr>
              <w:t>-</w:t>
            </w:r>
          </w:p>
        </w:tc>
        <w:tc>
          <w:tcPr>
            <w:tcW w:w="1740"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E41A42">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1416" w:type="dxa"/>
          </w:tcPr>
          <w:p w14:paraId="25448414" w14:textId="77777777" w:rsidR="006940FB" w:rsidRDefault="006940FB" w:rsidP="006940FB">
            <w:pPr>
              <w:rPr>
                <w:rFonts w:cstheme="minorHAnsi"/>
              </w:rPr>
            </w:pPr>
          </w:p>
        </w:tc>
        <w:tc>
          <w:tcPr>
            <w:tcW w:w="1740"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E41A42">
        <w:trPr>
          <w:trHeight w:val="278"/>
        </w:trPr>
        <w:tc>
          <w:tcPr>
            <w:tcW w:w="703" w:type="dxa"/>
            <w:shd w:val="clear" w:color="auto" w:fill="404040" w:themeFill="text1" w:themeFillTint="BF"/>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404040" w:themeFill="text1" w:themeFillTint="BF"/>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404040" w:themeFill="text1" w:themeFillTint="BF"/>
          </w:tcPr>
          <w:p w14:paraId="45A30A1F" w14:textId="77777777" w:rsidR="006940FB" w:rsidRPr="00272A78" w:rsidRDefault="006940FB" w:rsidP="006940FB">
            <w:pPr>
              <w:rPr>
                <w:rFonts w:cstheme="minorHAnsi"/>
              </w:rPr>
            </w:pPr>
          </w:p>
        </w:tc>
        <w:tc>
          <w:tcPr>
            <w:tcW w:w="1841" w:type="dxa"/>
            <w:shd w:val="clear" w:color="auto" w:fill="404040" w:themeFill="text1" w:themeFillTint="BF"/>
          </w:tcPr>
          <w:p w14:paraId="1AC81D0F" w14:textId="77777777" w:rsidR="006940FB" w:rsidRPr="00272A78" w:rsidRDefault="006940FB" w:rsidP="006940FB">
            <w:pPr>
              <w:rPr>
                <w:rFonts w:cstheme="minorHAnsi"/>
              </w:rPr>
            </w:pPr>
          </w:p>
        </w:tc>
        <w:tc>
          <w:tcPr>
            <w:tcW w:w="1557" w:type="dxa"/>
            <w:shd w:val="clear" w:color="auto" w:fill="404040" w:themeFill="text1" w:themeFillTint="BF"/>
          </w:tcPr>
          <w:p w14:paraId="0A0F7B1B" w14:textId="77777777" w:rsidR="006940FB" w:rsidRPr="00272A78" w:rsidRDefault="006940FB" w:rsidP="006940FB">
            <w:pPr>
              <w:rPr>
                <w:rFonts w:cstheme="minorHAnsi"/>
              </w:rPr>
            </w:pPr>
          </w:p>
        </w:tc>
        <w:tc>
          <w:tcPr>
            <w:tcW w:w="1416" w:type="dxa"/>
            <w:shd w:val="clear" w:color="auto" w:fill="404040" w:themeFill="text1" w:themeFillTint="BF"/>
          </w:tcPr>
          <w:p w14:paraId="0EF26632" w14:textId="77777777" w:rsidR="006940FB" w:rsidRPr="00272A78" w:rsidRDefault="006940FB" w:rsidP="006940FB">
            <w:pPr>
              <w:rPr>
                <w:rFonts w:cstheme="minorHAnsi"/>
              </w:rPr>
            </w:pPr>
          </w:p>
        </w:tc>
        <w:tc>
          <w:tcPr>
            <w:tcW w:w="1740" w:type="dxa"/>
            <w:shd w:val="clear" w:color="auto" w:fill="404040" w:themeFill="text1" w:themeFillTint="BF"/>
          </w:tcPr>
          <w:p w14:paraId="0447462A" w14:textId="77777777" w:rsidR="006940FB" w:rsidRPr="00272A78" w:rsidRDefault="006940FB" w:rsidP="006940FB">
            <w:pPr>
              <w:rPr>
                <w:rFonts w:cstheme="minorHAnsi"/>
              </w:rPr>
            </w:pPr>
          </w:p>
        </w:tc>
        <w:tc>
          <w:tcPr>
            <w:tcW w:w="841" w:type="dxa"/>
            <w:shd w:val="clear" w:color="auto" w:fill="404040" w:themeFill="text1" w:themeFillTint="BF"/>
          </w:tcPr>
          <w:p w14:paraId="3D5B5D00" w14:textId="77777777" w:rsidR="006940FB" w:rsidRPr="00272A78" w:rsidRDefault="006940FB" w:rsidP="006940FB">
            <w:pPr>
              <w:rPr>
                <w:rFonts w:cstheme="minorHAnsi"/>
              </w:rPr>
            </w:pPr>
          </w:p>
        </w:tc>
      </w:tr>
      <w:tr w:rsidR="006940FB" w:rsidRPr="00CF0841" w14:paraId="4ABB3BBD" w14:textId="77777777" w:rsidTr="00E41A42">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1416" w:type="dxa"/>
          </w:tcPr>
          <w:p w14:paraId="5E3850DA" w14:textId="6CFC4E75" w:rsidR="006940FB" w:rsidRPr="00272A78" w:rsidRDefault="006940FB" w:rsidP="006940FB">
            <w:pPr>
              <w:rPr>
                <w:rFonts w:cstheme="minorHAnsi"/>
              </w:rPr>
            </w:pPr>
            <w:r>
              <w:rPr>
                <w:rFonts w:cstheme="minorHAnsi"/>
              </w:rPr>
              <w:t>-</w:t>
            </w:r>
          </w:p>
        </w:tc>
        <w:tc>
          <w:tcPr>
            <w:tcW w:w="1740"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E41A42">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1416"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1740"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E41A42">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1416" w:type="dxa"/>
          </w:tcPr>
          <w:p w14:paraId="7DA80F5F" w14:textId="37BABC9A" w:rsidR="006940FB" w:rsidRDefault="00A869D1" w:rsidP="006940FB">
            <w:pPr>
              <w:rPr>
                <w:rFonts w:cstheme="minorHAnsi"/>
              </w:rPr>
            </w:pPr>
            <w:r>
              <w:rPr>
                <w:rFonts w:cstheme="minorHAnsi"/>
              </w:rPr>
              <w:t>2.3</w:t>
            </w:r>
          </w:p>
        </w:tc>
        <w:tc>
          <w:tcPr>
            <w:tcW w:w="1740"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E41A42">
        <w:trPr>
          <w:trHeight w:val="278"/>
        </w:trPr>
        <w:tc>
          <w:tcPr>
            <w:tcW w:w="703" w:type="dxa"/>
          </w:tcPr>
          <w:p w14:paraId="1659A82B" w14:textId="14DA8228" w:rsidR="006940FB" w:rsidRDefault="006940FB" w:rsidP="006940FB">
            <w:pPr>
              <w:rPr>
                <w:rFonts w:cstheme="minorHAnsi"/>
              </w:rPr>
            </w:pPr>
            <w:r>
              <w:rPr>
                <w:rFonts w:cstheme="minorHAnsi"/>
              </w:rPr>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1416" w:type="dxa"/>
          </w:tcPr>
          <w:p w14:paraId="4ED8F6C4" w14:textId="4D4DD6B7" w:rsidR="006940FB" w:rsidRDefault="00A869D1" w:rsidP="006940FB">
            <w:pPr>
              <w:rPr>
                <w:rFonts w:cstheme="minorHAnsi"/>
              </w:rPr>
            </w:pPr>
            <w:r>
              <w:rPr>
                <w:rFonts w:cstheme="minorHAnsi"/>
              </w:rPr>
              <w:t>2.4</w:t>
            </w:r>
          </w:p>
        </w:tc>
        <w:tc>
          <w:tcPr>
            <w:tcW w:w="1740"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E41A42">
        <w:trPr>
          <w:trHeight w:val="278"/>
        </w:trPr>
        <w:tc>
          <w:tcPr>
            <w:tcW w:w="703" w:type="dxa"/>
          </w:tcPr>
          <w:p w14:paraId="218F693E" w14:textId="4149B37A" w:rsidR="006940FB" w:rsidRPr="00272A78" w:rsidRDefault="006940FB" w:rsidP="006940FB">
            <w:pPr>
              <w:rPr>
                <w:rFonts w:cstheme="minorHAnsi"/>
              </w:rPr>
            </w:pPr>
            <w:r>
              <w:rPr>
                <w:rFonts w:cstheme="minorHAnsi"/>
              </w:rPr>
              <w:t>4.6</w:t>
            </w:r>
          </w:p>
        </w:tc>
        <w:tc>
          <w:tcPr>
            <w:tcW w:w="2123" w:type="dxa"/>
          </w:tcPr>
          <w:p w14:paraId="15C53D74" w14:textId="15B55007" w:rsidR="006940FB" w:rsidRPr="00272A78" w:rsidRDefault="006940FB" w:rsidP="006940FB">
            <w:pPr>
              <w:rPr>
                <w:rFonts w:cstheme="minorHAnsi"/>
              </w:rPr>
            </w:pPr>
            <w:r>
              <w:rPr>
                <w:rFonts w:cstheme="minorHAnsi"/>
              </w:rPr>
              <w:t>Alle Daten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1416" w:type="dxa"/>
          </w:tcPr>
          <w:p w14:paraId="75648224" w14:textId="3C893458" w:rsidR="006940FB" w:rsidRPr="00272A78" w:rsidRDefault="006940FB" w:rsidP="006940FB">
            <w:pPr>
              <w:rPr>
                <w:rFonts w:cstheme="minorHAnsi"/>
              </w:rPr>
            </w:pPr>
            <w:r>
              <w:rPr>
                <w:rFonts w:cstheme="minorHAnsi"/>
              </w:rPr>
              <w:t>2.7</w:t>
            </w:r>
          </w:p>
        </w:tc>
        <w:tc>
          <w:tcPr>
            <w:tcW w:w="1740"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E41A42">
        <w:trPr>
          <w:trHeight w:val="278"/>
        </w:trPr>
        <w:tc>
          <w:tcPr>
            <w:tcW w:w="703" w:type="dxa"/>
            <w:shd w:val="clear" w:color="auto" w:fill="404040" w:themeFill="text1" w:themeFillTint="BF"/>
          </w:tcPr>
          <w:p w14:paraId="1A450B73" w14:textId="2DA6F51A" w:rsidR="006940FB" w:rsidRPr="00272A78" w:rsidRDefault="006940FB" w:rsidP="006940FB">
            <w:pPr>
              <w:rPr>
                <w:rFonts w:cstheme="minorHAnsi"/>
              </w:rPr>
            </w:pPr>
            <w:r>
              <w:rPr>
                <w:rFonts w:cstheme="minorHAnsi"/>
              </w:rPr>
              <w:lastRenderedPageBreak/>
              <w:t>5</w:t>
            </w:r>
          </w:p>
        </w:tc>
        <w:tc>
          <w:tcPr>
            <w:tcW w:w="2123" w:type="dxa"/>
            <w:shd w:val="clear" w:color="auto" w:fill="404040" w:themeFill="text1" w:themeFillTint="BF"/>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404040" w:themeFill="text1" w:themeFillTint="BF"/>
          </w:tcPr>
          <w:p w14:paraId="36A50FB0" w14:textId="77777777" w:rsidR="006940FB" w:rsidRPr="00272A78" w:rsidRDefault="006940FB" w:rsidP="006940FB">
            <w:pPr>
              <w:rPr>
                <w:rFonts w:cstheme="minorHAnsi"/>
              </w:rPr>
            </w:pPr>
          </w:p>
        </w:tc>
        <w:tc>
          <w:tcPr>
            <w:tcW w:w="1841" w:type="dxa"/>
            <w:shd w:val="clear" w:color="auto" w:fill="404040" w:themeFill="text1" w:themeFillTint="BF"/>
          </w:tcPr>
          <w:p w14:paraId="7557AEA6" w14:textId="77777777" w:rsidR="006940FB" w:rsidRPr="00272A78" w:rsidRDefault="006940FB" w:rsidP="006940FB">
            <w:pPr>
              <w:rPr>
                <w:rFonts w:cstheme="minorHAnsi"/>
              </w:rPr>
            </w:pPr>
          </w:p>
        </w:tc>
        <w:tc>
          <w:tcPr>
            <w:tcW w:w="1557" w:type="dxa"/>
            <w:shd w:val="clear" w:color="auto" w:fill="404040" w:themeFill="text1" w:themeFillTint="BF"/>
          </w:tcPr>
          <w:p w14:paraId="3FD3FCBB" w14:textId="77777777" w:rsidR="006940FB" w:rsidRPr="00272A78" w:rsidRDefault="006940FB" w:rsidP="006940FB">
            <w:pPr>
              <w:rPr>
                <w:rFonts w:cstheme="minorHAnsi"/>
              </w:rPr>
            </w:pPr>
          </w:p>
        </w:tc>
        <w:tc>
          <w:tcPr>
            <w:tcW w:w="1416" w:type="dxa"/>
            <w:shd w:val="clear" w:color="auto" w:fill="404040" w:themeFill="text1" w:themeFillTint="BF"/>
          </w:tcPr>
          <w:p w14:paraId="42937776" w14:textId="77777777" w:rsidR="006940FB" w:rsidRPr="00272A78" w:rsidRDefault="006940FB" w:rsidP="006940FB">
            <w:pPr>
              <w:rPr>
                <w:rFonts w:cstheme="minorHAnsi"/>
              </w:rPr>
            </w:pPr>
          </w:p>
        </w:tc>
        <w:tc>
          <w:tcPr>
            <w:tcW w:w="1740" w:type="dxa"/>
            <w:shd w:val="clear" w:color="auto" w:fill="404040" w:themeFill="text1" w:themeFillTint="BF"/>
          </w:tcPr>
          <w:p w14:paraId="2E5AC86E" w14:textId="77777777" w:rsidR="006940FB" w:rsidRPr="00272A78" w:rsidRDefault="006940FB" w:rsidP="006940FB">
            <w:pPr>
              <w:rPr>
                <w:rFonts w:cstheme="minorHAnsi"/>
              </w:rPr>
            </w:pPr>
          </w:p>
        </w:tc>
        <w:tc>
          <w:tcPr>
            <w:tcW w:w="841" w:type="dxa"/>
            <w:shd w:val="clear" w:color="auto" w:fill="404040" w:themeFill="text1" w:themeFillTint="BF"/>
          </w:tcPr>
          <w:p w14:paraId="6BC7E047" w14:textId="77777777" w:rsidR="006940FB" w:rsidRPr="00272A78" w:rsidRDefault="006940FB" w:rsidP="006940FB">
            <w:pPr>
              <w:rPr>
                <w:rFonts w:cstheme="minorHAnsi"/>
              </w:rPr>
            </w:pPr>
          </w:p>
        </w:tc>
      </w:tr>
      <w:tr w:rsidR="006940FB" w:rsidRPr="00CF0841" w14:paraId="6FE5C701" w14:textId="77777777" w:rsidTr="00E41A42">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1416" w:type="dxa"/>
          </w:tcPr>
          <w:p w14:paraId="686D3486" w14:textId="7EAD4F38" w:rsidR="006940FB" w:rsidRPr="00272A78" w:rsidRDefault="006940FB" w:rsidP="006940FB">
            <w:pPr>
              <w:rPr>
                <w:rFonts w:cstheme="minorHAnsi"/>
              </w:rPr>
            </w:pPr>
            <w:r>
              <w:rPr>
                <w:rFonts w:cstheme="minorHAnsi"/>
              </w:rPr>
              <w:t>-</w:t>
            </w:r>
          </w:p>
        </w:tc>
        <w:tc>
          <w:tcPr>
            <w:tcW w:w="1740"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E41A42">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1416"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1740" w:type="dxa"/>
          </w:tcPr>
          <w:p w14:paraId="642BD671" w14:textId="6E85903F" w:rsidR="006940FB" w:rsidRPr="00272A78" w:rsidRDefault="006940FB" w:rsidP="006940FB">
            <w:pPr>
              <w:rPr>
                <w:rFonts w:cstheme="minorHAnsi"/>
              </w:rPr>
            </w:pPr>
            <w:proofErr w:type="spellStart"/>
            <w:r>
              <w:rPr>
                <w:rFonts w:cstheme="minorHAnsi"/>
              </w:rPr>
              <w:t>AddSpeisekarteController</w:t>
            </w:r>
            <w:proofErr w:type="spellEnd"/>
            <w:r>
              <w:rPr>
                <w:rFonts w:cstheme="minorHAnsi"/>
              </w:rPr>
              <w:t>.</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E41A42">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1416" w:type="dxa"/>
          </w:tcPr>
          <w:p w14:paraId="02082402" w14:textId="25E89747" w:rsidR="006940FB" w:rsidRPr="00272A78" w:rsidRDefault="009B79C2" w:rsidP="006940FB">
            <w:pPr>
              <w:rPr>
                <w:rFonts w:cstheme="minorHAnsi"/>
              </w:rPr>
            </w:pPr>
            <w:r>
              <w:rPr>
                <w:rFonts w:cstheme="minorHAnsi"/>
              </w:rPr>
              <w:t>3.2</w:t>
            </w:r>
          </w:p>
        </w:tc>
        <w:tc>
          <w:tcPr>
            <w:tcW w:w="1740" w:type="dxa"/>
          </w:tcPr>
          <w:p w14:paraId="0D5A1554" w14:textId="7AC2BAE5" w:rsidR="006940FB" w:rsidRDefault="006940FB" w:rsidP="006940FB">
            <w:pPr>
              <w:rPr>
                <w:rFonts w:cstheme="minorHAnsi"/>
              </w:rPr>
            </w:pPr>
            <w:proofErr w:type="spellStart"/>
            <w:r>
              <w:rPr>
                <w:rFonts w:cstheme="minorHAnsi"/>
              </w:rPr>
              <w:t>AddSpeisekarte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E41A42">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1416"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1740" w:type="dxa"/>
          </w:tcPr>
          <w:p w14:paraId="1CCB9CE2" w14:textId="729E342D" w:rsidR="006940FB" w:rsidRDefault="006940FB" w:rsidP="006940FB">
            <w:pPr>
              <w:rPr>
                <w:rFonts w:cstheme="minorHAnsi"/>
              </w:rPr>
            </w:pPr>
            <w:proofErr w:type="spellStart"/>
            <w:r>
              <w:rPr>
                <w:rFonts w:cstheme="minorHAnsi"/>
              </w:rPr>
              <w:t>AddSpeisekarte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E41A42">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1416"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1740" w:type="dxa"/>
          </w:tcPr>
          <w:p w14:paraId="7E009EDE" w14:textId="72D0F1E4" w:rsidR="006940FB" w:rsidRDefault="006940FB"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E41A42">
        <w:trPr>
          <w:trHeight w:val="278"/>
        </w:trPr>
        <w:tc>
          <w:tcPr>
            <w:tcW w:w="703" w:type="dxa"/>
            <w:shd w:val="clear" w:color="auto" w:fill="404040" w:themeFill="text1" w:themeFillTint="BF"/>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404040" w:themeFill="text1" w:themeFillTint="BF"/>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404040" w:themeFill="text1" w:themeFillTint="BF"/>
          </w:tcPr>
          <w:p w14:paraId="2499AF84" w14:textId="77777777" w:rsidR="006940FB" w:rsidRPr="00272A78" w:rsidRDefault="006940FB" w:rsidP="006940FB">
            <w:pPr>
              <w:rPr>
                <w:rFonts w:cstheme="minorHAnsi"/>
              </w:rPr>
            </w:pPr>
          </w:p>
        </w:tc>
        <w:tc>
          <w:tcPr>
            <w:tcW w:w="1841" w:type="dxa"/>
            <w:shd w:val="clear" w:color="auto" w:fill="404040" w:themeFill="text1" w:themeFillTint="BF"/>
          </w:tcPr>
          <w:p w14:paraId="36EF24FC" w14:textId="77777777" w:rsidR="006940FB" w:rsidRPr="00272A78" w:rsidRDefault="006940FB" w:rsidP="006940FB">
            <w:pPr>
              <w:rPr>
                <w:rFonts w:cstheme="minorHAnsi"/>
              </w:rPr>
            </w:pPr>
          </w:p>
        </w:tc>
        <w:tc>
          <w:tcPr>
            <w:tcW w:w="1557" w:type="dxa"/>
            <w:shd w:val="clear" w:color="auto" w:fill="404040" w:themeFill="text1" w:themeFillTint="BF"/>
          </w:tcPr>
          <w:p w14:paraId="0F6A9CB5" w14:textId="77777777" w:rsidR="006940FB" w:rsidRPr="00272A78" w:rsidRDefault="006940FB" w:rsidP="006940FB">
            <w:pPr>
              <w:rPr>
                <w:rFonts w:cstheme="minorHAnsi"/>
              </w:rPr>
            </w:pPr>
          </w:p>
        </w:tc>
        <w:tc>
          <w:tcPr>
            <w:tcW w:w="1416" w:type="dxa"/>
            <w:shd w:val="clear" w:color="auto" w:fill="404040" w:themeFill="text1" w:themeFillTint="BF"/>
          </w:tcPr>
          <w:p w14:paraId="080A9856" w14:textId="77777777" w:rsidR="006940FB" w:rsidRPr="00272A78" w:rsidRDefault="006940FB" w:rsidP="006940FB">
            <w:pPr>
              <w:rPr>
                <w:rFonts w:cstheme="minorHAnsi"/>
              </w:rPr>
            </w:pPr>
          </w:p>
        </w:tc>
        <w:tc>
          <w:tcPr>
            <w:tcW w:w="1740" w:type="dxa"/>
            <w:shd w:val="clear" w:color="auto" w:fill="404040" w:themeFill="text1" w:themeFillTint="BF"/>
          </w:tcPr>
          <w:p w14:paraId="1982C0C9" w14:textId="77777777" w:rsidR="006940FB" w:rsidRPr="00272A78" w:rsidRDefault="006940FB" w:rsidP="006940FB">
            <w:pPr>
              <w:rPr>
                <w:rFonts w:cstheme="minorHAnsi"/>
              </w:rPr>
            </w:pPr>
          </w:p>
        </w:tc>
        <w:tc>
          <w:tcPr>
            <w:tcW w:w="841" w:type="dxa"/>
            <w:shd w:val="clear" w:color="auto" w:fill="404040" w:themeFill="text1" w:themeFillTint="BF"/>
          </w:tcPr>
          <w:p w14:paraId="482A9292" w14:textId="77777777" w:rsidR="006940FB" w:rsidRPr="00272A78" w:rsidRDefault="006940FB" w:rsidP="006940FB">
            <w:pPr>
              <w:rPr>
                <w:rFonts w:cstheme="minorHAnsi"/>
              </w:rPr>
            </w:pPr>
          </w:p>
        </w:tc>
      </w:tr>
      <w:tr w:rsidR="006940FB" w:rsidRPr="00CF0841" w14:paraId="23C5BE46" w14:textId="77777777" w:rsidTr="00E41A42">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1416" w:type="dxa"/>
          </w:tcPr>
          <w:p w14:paraId="06F26118" w14:textId="70285BCC" w:rsidR="006940FB" w:rsidRPr="00272A78" w:rsidRDefault="006940FB" w:rsidP="006940FB">
            <w:pPr>
              <w:rPr>
                <w:rFonts w:cstheme="minorHAnsi"/>
              </w:rPr>
            </w:pPr>
            <w:r>
              <w:rPr>
                <w:rFonts w:cstheme="minorHAnsi"/>
              </w:rPr>
              <w:t>-</w:t>
            </w:r>
          </w:p>
        </w:tc>
        <w:tc>
          <w:tcPr>
            <w:tcW w:w="1740" w:type="dxa"/>
          </w:tcPr>
          <w:p w14:paraId="27CDDE82" w14:textId="2D65A0AF" w:rsidR="001C2A19" w:rsidRDefault="001C2A19" w:rsidP="001C2A19">
            <w:pPr>
              <w:rPr>
                <w:rFonts w:cstheme="minorHAnsi"/>
              </w:rPr>
            </w:pPr>
            <w:r>
              <w:rPr>
                <w:rFonts w:cstheme="minorHAnsi"/>
              </w:rPr>
              <w:t>Model</w:t>
            </w:r>
            <w:r w:rsidR="00DF2CD6">
              <w:rPr>
                <w:rFonts w:cstheme="minorHAnsi"/>
              </w:rPr>
              <w:t>:</w:t>
            </w:r>
          </w:p>
          <w:p w14:paraId="1FDDDA8D" w14:textId="77777777" w:rsidR="001C2A19" w:rsidRDefault="001C2A19" w:rsidP="001C2A19">
            <w:pPr>
              <w:rPr>
                <w:rFonts w:cstheme="minorHAnsi"/>
              </w:rPr>
            </w:pPr>
            <w:r>
              <w:rPr>
                <w:rFonts w:cstheme="minorHAnsi"/>
              </w:rPr>
              <w:t>-&gt; Food</w:t>
            </w:r>
          </w:p>
          <w:p w14:paraId="1D1604FA" w14:textId="303AE38A" w:rsidR="001C2A19" w:rsidRDefault="001C2A19" w:rsidP="001C2A19">
            <w:pPr>
              <w:rPr>
                <w:rFonts w:cstheme="minorHAnsi"/>
              </w:rPr>
            </w:pPr>
            <w:r>
              <w:rPr>
                <w:rFonts w:cstheme="minorHAnsi"/>
              </w:rPr>
              <w:t>-&gt; Menu</w:t>
            </w:r>
          </w:p>
          <w:p w14:paraId="054B72EF" w14:textId="77777777" w:rsidR="001C2A19" w:rsidRDefault="001C2A19" w:rsidP="001C2A19">
            <w:pPr>
              <w:rPr>
                <w:rFonts w:cstheme="minorHAnsi"/>
              </w:rPr>
            </w:pPr>
          </w:p>
          <w:p w14:paraId="60A2A24E" w14:textId="77777777" w:rsidR="001C2A19" w:rsidRDefault="001C2A19" w:rsidP="001C2A19">
            <w:pPr>
              <w:rPr>
                <w:rFonts w:cstheme="minorHAnsi"/>
              </w:rPr>
            </w:pPr>
          </w:p>
          <w:p w14:paraId="66ED2235" w14:textId="753B3B76" w:rsidR="001C2A19" w:rsidRDefault="001C2A19" w:rsidP="001C2A19">
            <w:pPr>
              <w:rPr>
                <w:rFonts w:cstheme="minorHAnsi"/>
              </w:rPr>
            </w:pPr>
          </w:p>
          <w:p w14:paraId="7C6504E4" w14:textId="4A7995BD" w:rsidR="00AB797F" w:rsidRDefault="00AB797F" w:rsidP="001C2A19">
            <w:pPr>
              <w:rPr>
                <w:rFonts w:cstheme="minorHAnsi"/>
              </w:rPr>
            </w:pPr>
          </w:p>
          <w:p w14:paraId="357257B1" w14:textId="7E9AE794" w:rsidR="00AB797F" w:rsidRDefault="00AB797F" w:rsidP="001C2A19">
            <w:pPr>
              <w:rPr>
                <w:rFonts w:cstheme="minorHAnsi"/>
              </w:rPr>
            </w:pPr>
          </w:p>
          <w:p w14:paraId="17B32782" w14:textId="77777777" w:rsidR="00AB797F" w:rsidRDefault="00AB797F" w:rsidP="001C2A19">
            <w:pPr>
              <w:rPr>
                <w:rFonts w:cstheme="minorHAnsi"/>
              </w:rPr>
            </w:pPr>
          </w:p>
          <w:p w14:paraId="4AD2BB51" w14:textId="3A047AC8" w:rsidR="001C2A19" w:rsidRDefault="001C2A19" w:rsidP="001C2A19">
            <w:pPr>
              <w:rPr>
                <w:rFonts w:cstheme="minorHAnsi"/>
              </w:rPr>
            </w:pPr>
            <w:r>
              <w:rPr>
                <w:rFonts w:cstheme="minorHAnsi"/>
              </w:rPr>
              <w:t>Model:</w:t>
            </w:r>
          </w:p>
          <w:p w14:paraId="1168F99B" w14:textId="77777777" w:rsidR="001C2A19" w:rsidRDefault="001C2A19" w:rsidP="001C2A19">
            <w:pPr>
              <w:rPr>
                <w:rFonts w:cstheme="minorHAnsi"/>
              </w:rPr>
            </w:pPr>
            <w:r>
              <w:rPr>
                <w:rFonts w:cstheme="minorHAnsi"/>
              </w:rPr>
              <w:t>-&gt; Restaurant</w:t>
            </w:r>
          </w:p>
          <w:p w14:paraId="033C675C" w14:textId="60D7CAAB" w:rsidR="001C2A19" w:rsidRDefault="001C2A19" w:rsidP="001C2A19">
            <w:pPr>
              <w:rPr>
                <w:rFonts w:cstheme="minorHAnsi"/>
              </w:rPr>
            </w:pPr>
            <w:r>
              <w:rPr>
                <w:rFonts w:cstheme="minorHAnsi"/>
              </w:rPr>
              <w:t>-&gt; User</w:t>
            </w:r>
          </w:p>
          <w:p w14:paraId="5186E3FA" w14:textId="3EE4D034" w:rsidR="00DF2CD6" w:rsidRDefault="00DF2CD6" w:rsidP="001C2A19">
            <w:pPr>
              <w:rPr>
                <w:rFonts w:cstheme="minorHAnsi"/>
              </w:rPr>
            </w:pPr>
          </w:p>
          <w:p w14:paraId="0D895CF1" w14:textId="77777777" w:rsidR="00DF2CD6" w:rsidRDefault="00DF2CD6" w:rsidP="001C2A19">
            <w:pPr>
              <w:rPr>
                <w:rFonts w:cstheme="minorHAnsi"/>
              </w:rPr>
            </w:pPr>
          </w:p>
          <w:p w14:paraId="1B8385AD" w14:textId="324637AD" w:rsidR="001C2A19" w:rsidRPr="00C63007" w:rsidRDefault="001C2A19" w:rsidP="001C2A19">
            <w:pPr>
              <w:rPr>
                <w:rFonts w:cstheme="minorHAnsi"/>
                <w:color w:val="FF0000"/>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E41A42">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144062EE" w14:textId="40E81A17" w:rsidR="00E41A42" w:rsidRDefault="00E41A42" w:rsidP="00AB797F">
            <w:r>
              <w:t>Oguzhan Kaluk</w:t>
            </w:r>
          </w:p>
          <w:p w14:paraId="5AB95D62" w14:textId="77777777" w:rsidR="00E41A42" w:rsidRDefault="00E41A42" w:rsidP="006940FB">
            <w:pPr>
              <w:jc w:val="center"/>
            </w:pPr>
          </w:p>
          <w:p w14:paraId="4C88EFDC" w14:textId="77777777" w:rsidR="006940FB" w:rsidRPr="00272A78" w:rsidRDefault="006940FB" w:rsidP="006940FB">
            <w:pPr>
              <w:rPr>
                <w:rFonts w:cstheme="minorHAnsi"/>
              </w:rPr>
            </w:pPr>
          </w:p>
        </w:tc>
        <w:tc>
          <w:tcPr>
            <w:tcW w:w="1557" w:type="dxa"/>
          </w:tcPr>
          <w:p w14:paraId="3C66AC8E" w14:textId="607EE784" w:rsidR="006940FB" w:rsidRPr="00272A78" w:rsidRDefault="006940FB" w:rsidP="006940FB">
            <w:pPr>
              <w:rPr>
                <w:rFonts w:cstheme="minorHAnsi"/>
              </w:rPr>
            </w:pPr>
            <w:r>
              <w:rPr>
                <w:rFonts w:cstheme="minorHAnsi"/>
              </w:rPr>
              <w:t>-</w:t>
            </w:r>
          </w:p>
        </w:tc>
        <w:tc>
          <w:tcPr>
            <w:tcW w:w="1416" w:type="dxa"/>
          </w:tcPr>
          <w:p w14:paraId="49F69110" w14:textId="42E5DE74" w:rsidR="006940FB" w:rsidRPr="00272A78" w:rsidRDefault="006940FB" w:rsidP="006940FB">
            <w:pPr>
              <w:rPr>
                <w:rFonts w:cstheme="minorHAnsi"/>
              </w:rPr>
            </w:pPr>
            <w:r>
              <w:rPr>
                <w:rFonts w:cstheme="minorHAnsi"/>
              </w:rPr>
              <w:t>-</w:t>
            </w:r>
            <w:r w:rsidR="00A869D1">
              <w:rPr>
                <w:rFonts w:cstheme="minorHAnsi"/>
              </w:rPr>
              <w:t>1.2</w:t>
            </w:r>
          </w:p>
        </w:tc>
        <w:tc>
          <w:tcPr>
            <w:tcW w:w="1740" w:type="dxa"/>
          </w:tcPr>
          <w:p w14:paraId="2FA06AC2" w14:textId="77777777" w:rsidR="00E41A42" w:rsidRDefault="00E41A42" w:rsidP="00E41A42">
            <w:pPr>
              <w:rPr>
                <w:rFonts w:cstheme="minorHAnsi"/>
              </w:rPr>
            </w:pPr>
            <w:r>
              <w:rPr>
                <w:rFonts w:cstheme="minorHAnsi"/>
              </w:rPr>
              <w:t>Repo:</w:t>
            </w:r>
          </w:p>
          <w:p w14:paraId="382C7104" w14:textId="77777777" w:rsidR="00E41A42" w:rsidRDefault="00E41A42" w:rsidP="00E41A42">
            <w:pPr>
              <w:rPr>
                <w:rFonts w:cstheme="minorHAnsi"/>
              </w:rPr>
            </w:pPr>
            <w:r>
              <w:rPr>
                <w:rFonts w:cstheme="minorHAnsi"/>
              </w:rPr>
              <w:t xml:space="preserve">-&gt; </w:t>
            </w:r>
            <w:proofErr w:type="spellStart"/>
            <w:r>
              <w:rPr>
                <w:rFonts w:cstheme="minorHAnsi"/>
              </w:rPr>
              <w:t>FoodRepo</w:t>
            </w:r>
            <w:proofErr w:type="spellEnd"/>
          </w:p>
          <w:p w14:paraId="1BF86672" w14:textId="39F0FAA0" w:rsidR="00E41A42" w:rsidRDefault="00E41A42" w:rsidP="00E41A42">
            <w:pPr>
              <w:rPr>
                <w:rFonts w:cstheme="minorHAnsi"/>
              </w:rPr>
            </w:pPr>
            <w:r>
              <w:rPr>
                <w:rFonts w:cstheme="minorHAnsi"/>
              </w:rPr>
              <w:t xml:space="preserve">-&gt; </w:t>
            </w:r>
            <w:proofErr w:type="spellStart"/>
            <w:r>
              <w:rPr>
                <w:rFonts w:cstheme="minorHAnsi"/>
              </w:rPr>
              <w:t>MenuRepo</w:t>
            </w:r>
            <w:proofErr w:type="spellEnd"/>
          </w:p>
          <w:p w14:paraId="6CCBA3B7" w14:textId="5B548A48" w:rsidR="00E41A42" w:rsidRDefault="00E41A42" w:rsidP="00E41A42">
            <w:pPr>
              <w:rPr>
                <w:rFonts w:cstheme="minorHAnsi"/>
              </w:rPr>
            </w:pPr>
          </w:p>
          <w:p w14:paraId="5549CE16" w14:textId="0B740B58" w:rsidR="00E41A42" w:rsidRDefault="00E41A42" w:rsidP="00E41A42">
            <w:pPr>
              <w:rPr>
                <w:rFonts w:cstheme="minorHAnsi"/>
              </w:rPr>
            </w:pPr>
          </w:p>
          <w:p w14:paraId="2CAC277B" w14:textId="77777777" w:rsidR="00E41A42" w:rsidRDefault="00E41A42" w:rsidP="00E41A42">
            <w:pPr>
              <w:rPr>
                <w:rFonts w:cstheme="minorHAnsi"/>
              </w:rPr>
            </w:pPr>
            <w:r>
              <w:rPr>
                <w:rFonts w:cstheme="minorHAnsi"/>
              </w:rPr>
              <w:t>Repo:</w:t>
            </w:r>
          </w:p>
          <w:p w14:paraId="637368BB" w14:textId="77777777" w:rsidR="00E41A42" w:rsidRDefault="00E41A42" w:rsidP="00E41A42">
            <w:pPr>
              <w:rPr>
                <w:rFonts w:cstheme="minorHAnsi"/>
              </w:rPr>
            </w:pPr>
            <w:r>
              <w:rPr>
                <w:rFonts w:cstheme="minorHAnsi"/>
              </w:rPr>
              <w:t xml:space="preserve">-&gt; </w:t>
            </w:r>
            <w:proofErr w:type="spellStart"/>
            <w:r>
              <w:rPr>
                <w:rFonts w:cstheme="minorHAnsi"/>
              </w:rPr>
              <w:t>RestaurantRepo</w:t>
            </w:r>
            <w:proofErr w:type="spellEnd"/>
          </w:p>
          <w:p w14:paraId="5D85BFF9" w14:textId="77777777" w:rsidR="00E41A42" w:rsidRDefault="00E41A42" w:rsidP="00E41A42">
            <w:pPr>
              <w:rPr>
                <w:rFonts w:cstheme="minorHAnsi"/>
              </w:rPr>
            </w:pPr>
            <w:r>
              <w:rPr>
                <w:rFonts w:cstheme="minorHAnsi"/>
              </w:rPr>
              <w:t xml:space="preserve">-&gt; </w:t>
            </w:r>
            <w:proofErr w:type="spellStart"/>
            <w:r>
              <w:rPr>
                <w:rFonts w:cstheme="minorHAnsi"/>
              </w:rPr>
              <w:t>UserRepo</w:t>
            </w:r>
            <w:proofErr w:type="spellEnd"/>
          </w:p>
          <w:p w14:paraId="7DE3F147" w14:textId="77777777" w:rsidR="00E41A42" w:rsidRDefault="00E41A42" w:rsidP="00E41A42">
            <w:pPr>
              <w:rPr>
                <w:rFonts w:cstheme="minorHAnsi"/>
              </w:rPr>
            </w:pPr>
          </w:p>
          <w:p w14:paraId="1327E59C" w14:textId="44D3091B" w:rsidR="006940FB" w:rsidRPr="00272A78" w:rsidRDefault="006940FB" w:rsidP="006940FB">
            <w:pPr>
              <w:rPr>
                <w:rFonts w:cstheme="minorHAnsi"/>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E41A42">
        <w:trPr>
          <w:trHeight w:val="278"/>
        </w:trPr>
        <w:tc>
          <w:tcPr>
            <w:tcW w:w="703" w:type="dxa"/>
            <w:shd w:val="clear" w:color="auto" w:fill="404040" w:themeFill="text1" w:themeFillTint="BF"/>
          </w:tcPr>
          <w:p w14:paraId="41090FF5" w14:textId="24536160" w:rsidR="006940FB" w:rsidRDefault="006940FB" w:rsidP="006940FB">
            <w:pPr>
              <w:rPr>
                <w:rFonts w:cstheme="minorHAnsi"/>
              </w:rPr>
            </w:pPr>
            <w:r>
              <w:rPr>
                <w:rFonts w:cstheme="minorHAnsi"/>
              </w:rPr>
              <w:t>7</w:t>
            </w:r>
          </w:p>
        </w:tc>
        <w:tc>
          <w:tcPr>
            <w:tcW w:w="2123" w:type="dxa"/>
            <w:shd w:val="clear" w:color="auto" w:fill="404040" w:themeFill="text1" w:themeFillTint="BF"/>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404040" w:themeFill="text1" w:themeFillTint="BF"/>
          </w:tcPr>
          <w:p w14:paraId="45E707DC" w14:textId="77777777" w:rsidR="006940FB" w:rsidRDefault="006940FB" w:rsidP="006940FB">
            <w:pPr>
              <w:rPr>
                <w:rFonts w:cstheme="minorHAnsi"/>
              </w:rPr>
            </w:pPr>
          </w:p>
        </w:tc>
        <w:tc>
          <w:tcPr>
            <w:tcW w:w="1841" w:type="dxa"/>
            <w:shd w:val="clear" w:color="auto" w:fill="404040" w:themeFill="text1" w:themeFillTint="BF"/>
          </w:tcPr>
          <w:p w14:paraId="4B256321" w14:textId="77777777" w:rsidR="006940FB" w:rsidRPr="00272A78" w:rsidRDefault="006940FB" w:rsidP="006940FB">
            <w:pPr>
              <w:rPr>
                <w:rFonts w:cstheme="minorHAnsi"/>
              </w:rPr>
            </w:pPr>
          </w:p>
        </w:tc>
        <w:tc>
          <w:tcPr>
            <w:tcW w:w="1557" w:type="dxa"/>
            <w:shd w:val="clear" w:color="auto" w:fill="404040" w:themeFill="text1" w:themeFillTint="BF"/>
          </w:tcPr>
          <w:p w14:paraId="7458CB84" w14:textId="77777777" w:rsidR="006940FB" w:rsidRPr="00272A78" w:rsidRDefault="006940FB" w:rsidP="006940FB">
            <w:pPr>
              <w:rPr>
                <w:rFonts w:cstheme="minorHAnsi"/>
              </w:rPr>
            </w:pPr>
          </w:p>
        </w:tc>
        <w:tc>
          <w:tcPr>
            <w:tcW w:w="1416" w:type="dxa"/>
            <w:shd w:val="clear" w:color="auto" w:fill="404040" w:themeFill="text1" w:themeFillTint="BF"/>
          </w:tcPr>
          <w:p w14:paraId="0D8481B0" w14:textId="77777777" w:rsidR="006940FB" w:rsidRPr="00272A78" w:rsidRDefault="006940FB" w:rsidP="006940FB">
            <w:pPr>
              <w:rPr>
                <w:rFonts w:cstheme="minorHAnsi"/>
              </w:rPr>
            </w:pPr>
          </w:p>
        </w:tc>
        <w:tc>
          <w:tcPr>
            <w:tcW w:w="1740" w:type="dxa"/>
            <w:shd w:val="clear" w:color="auto" w:fill="404040" w:themeFill="text1" w:themeFillTint="BF"/>
          </w:tcPr>
          <w:p w14:paraId="2F7004CC" w14:textId="77777777" w:rsidR="006940FB" w:rsidRPr="00272A78" w:rsidRDefault="006940FB" w:rsidP="006940FB">
            <w:pPr>
              <w:rPr>
                <w:rFonts w:cstheme="minorHAnsi"/>
              </w:rPr>
            </w:pPr>
          </w:p>
        </w:tc>
        <w:tc>
          <w:tcPr>
            <w:tcW w:w="841" w:type="dxa"/>
            <w:shd w:val="clear" w:color="auto" w:fill="404040" w:themeFill="text1" w:themeFillTint="BF"/>
          </w:tcPr>
          <w:p w14:paraId="7774C100" w14:textId="77777777" w:rsidR="006940FB" w:rsidRPr="00272A78" w:rsidRDefault="006940FB" w:rsidP="006940FB">
            <w:pPr>
              <w:rPr>
                <w:rFonts w:cstheme="minorHAnsi"/>
              </w:rPr>
            </w:pPr>
          </w:p>
        </w:tc>
      </w:tr>
      <w:tr w:rsidR="006940FB" w:rsidRPr="00CF0841" w14:paraId="4EBA308A" w14:textId="77777777" w:rsidTr="00E41A42">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C1283C4" w14:textId="35495E41" w:rsidR="006940FB" w:rsidRDefault="006940FB" w:rsidP="00AB797F">
            <w:r>
              <w:t>Oguzhan Kaluk</w:t>
            </w:r>
          </w:p>
          <w:p w14:paraId="16D758DB" w14:textId="0D55B06D" w:rsidR="006940FB" w:rsidRPr="00272A78" w:rsidRDefault="006940FB" w:rsidP="006940FB">
            <w:pPr>
              <w:rPr>
                <w:rFonts w:cstheme="minorHAnsi"/>
              </w:rPr>
            </w:pPr>
          </w:p>
        </w:tc>
        <w:tc>
          <w:tcPr>
            <w:tcW w:w="1557" w:type="dxa"/>
          </w:tcPr>
          <w:p w14:paraId="5E7881C1" w14:textId="12B75E78" w:rsidR="006940FB" w:rsidRPr="00272A78" w:rsidRDefault="006940FB" w:rsidP="006940FB">
            <w:pPr>
              <w:rPr>
                <w:rFonts w:cstheme="minorHAnsi"/>
              </w:rPr>
            </w:pPr>
            <w:r>
              <w:rPr>
                <w:rFonts w:cstheme="minorHAnsi"/>
              </w:rPr>
              <w:t>-</w:t>
            </w:r>
          </w:p>
        </w:tc>
        <w:tc>
          <w:tcPr>
            <w:tcW w:w="1416" w:type="dxa"/>
          </w:tcPr>
          <w:p w14:paraId="5016C2CC" w14:textId="78E5CD9E" w:rsidR="006940FB" w:rsidRPr="00272A78" w:rsidRDefault="006940FB" w:rsidP="006940FB">
            <w:pPr>
              <w:rPr>
                <w:rFonts w:cstheme="minorHAnsi"/>
              </w:rPr>
            </w:pPr>
            <w:r>
              <w:rPr>
                <w:rFonts w:cstheme="minorHAnsi"/>
              </w:rPr>
              <w:t>-</w:t>
            </w:r>
          </w:p>
        </w:tc>
        <w:tc>
          <w:tcPr>
            <w:tcW w:w="1740"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E41A42">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1416" w:type="dxa"/>
          </w:tcPr>
          <w:p w14:paraId="4C3DEF0A" w14:textId="1804BDAD" w:rsidR="006940FB" w:rsidRDefault="006940FB" w:rsidP="006940FB">
            <w:pPr>
              <w:rPr>
                <w:rFonts w:cstheme="minorHAnsi"/>
              </w:rPr>
            </w:pPr>
          </w:p>
        </w:tc>
        <w:tc>
          <w:tcPr>
            <w:tcW w:w="1740" w:type="dxa"/>
          </w:tcPr>
          <w:p w14:paraId="7F081E02" w14:textId="77777777" w:rsidR="006940FB" w:rsidRPr="00272A78" w:rsidRDefault="006940FB" w:rsidP="006940FB">
            <w:pPr>
              <w:rPr>
                <w:rFonts w:cstheme="minorHAnsi"/>
              </w:rPr>
            </w:pP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E41A42">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2954D977" w14:textId="62260480" w:rsidR="006940FB" w:rsidRDefault="003C5E50" w:rsidP="006940FB">
            <w:pPr>
              <w:jc w:val="center"/>
            </w:pPr>
            <w:r>
              <w:rPr>
                <w:rFonts w:cstheme="minorHAnsi"/>
              </w:rPr>
              <w:t>Nick Waldschmidt</w:t>
            </w:r>
          </w:p>
          <w:p w14:paraId="3EC2C297" w14:textId="77777777" w:rsidR="006940FB" w:rsidRDefault="006940FB" w:rsidP="006940FB">
            <w:pPr>
              <w:jc w:val="center"/>
              <w:rPr>
                <w:rFonts w:cstheme="minorHAnsi"/>
              </w:rPr>
            </w:pPr>
          </w:p>
        </w:tc>
        <w:tc>
          <w:tcPr>
            <w:tcW w:w="1557" w:type="dxa"/>
          </w:tcPr>
          <w:p w14:paraId="50AFFE49" w14:textId="77777777" w:rsidR="006940FB" w:rsidRDefault="006940FB" w:rsidP="006940FB">
            <w:pPr>
              <w:rPr>
                <w:rFonts w:cstheme="minorHAnsi"/>
              </w:rPr>
            </w:pPr>
          </w:p>
        </w:tc>
        <w:tc>
          <w:tcPr>
            <w:tcW w:w="1416"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1740" w:type="dxa"/>
          </w:tcPr>
          <w:p w14:paraId="45A608A3" w14:textId="77777777" w:rsidR="006940FB" w:rsidRPr="00272A78" w:rsidRDefault="006940FB" w:rsidP="006940FB">
            <w:pPr>
              <w:rPr>
                <w:rFonts w:cstheme="minorHAnsi"/>
              </w:rPr>
            </w:pP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E41A42">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4FEF76A6" w14:textId="77777777" w:rsidR="006940FB" w:rsidRDefault="006940FB" w:rsidP="00AB797F">
            <w:r>
              <w:t>Oguzhan Kaluk</w:t>
            </w:r>
          </w:p>
          <w:p w14:paraId="7FE8FE75" w14:textId="7F90FD58" w:rsidR="006940FB" w:rsidRDefault="006940FB" w:rsidP="006940FB">
            <w:pPr>
              <w:rPr>
                <w:rFonts w:cstheme="minorHAnsi"/>
              </w:rPr>
            </w:pPr>
          </w:p>
        </w:tc>
        <w:tc>
          <w:tcPr>
            <w:tcW w:w="1557" w:type="dxa"/>
          </w:tcPr>
          <w:p w14:paraId="2876D228" w14:textId="5597A1C2" w:rsidR="006940FB" w:rsidRDefault="006940FB" w:rsidP="006940FB">
            <w:pPr>
              <w:rPr>
                <w:rFonts w:cstheme="minorHAnsi"/>
              </w:rPr>
            </w:pPr>
            <w:r>
              <w:rPr>
                <w:rFonts w:cstheme="minorHAnsi"/>
              </w:rPr>
              <w:t>-</w:t>
            </w:r>
          </w:p>
        </w:tc>
        <w:tc>
          <w:tcPr>
            <w:tcW w:w="1416" w:type="dxa"/>
          </w:tcPr>
          <w:p w14:paraId="7169018D" w14:textId="716FFC20" w:rsidR="006940FB" w:rsidRPr="00272A78" w:rsidRDefault="006940FB" w:rsidP="006940FB">
            <w:pPr>
              <w:rPr>
                <w:rFonts w:cstheme="minorHAnsi"/>
              </w:rPr>
            </w:pPr>
            <w:r>
              <w:rPr>
                <w:rFonts w:cstheme="minorHAnsi"/>
              </w:rPr>
              <w:t>-</w:t>
            </w:r>
          </w:p>
        </w:tc>
        <w:tc>
          <w:tcPr>
            <w:tcW w:w="1740" w:type="dxa"/>
          </w:tcPr>
          <w:p w14:paraId="5B39C4E3" w14:textId="77777777" w:rsidR="006940FB" w:rsidRDefault="00C63007" w:rsidP="006940FB">
            <w:pPr>
              <w:rPr>
                <w:rFonts w:cstheme="minorHAnsi"/>
              </w:rPr>
            </w:pPr>
            <w:proofErr w:type="spellStart"/>
            <w:r>
              <w:rPr>
                <w:rFonts w:cstheme="minorHAnsi"/>
              </w:rPr>
              <w:t>Fo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t>UserController</w:t>
            </w:r>
            <w:proofErr w:type="spellEnd"/>
          </w:p>
        </w:tc>
        <w:tc>
          <w:tcPr>
            <w:tcW w:w="841" w:type="dxa"/>
          </w:tcPr>
          <w:p w14:paraId="5328805A" w14:textId="34590DC0" w:rsidR="006940FB" w:rsidRDefault="006940FB" w:rsidP="006940FB">
            <w:pPr>
              <w:rPr>
                <w:rFonts w:cstheme="minorHAnsi"/>
              </w:rPr>
            </w:pPr>
            <w:r>
              <w:rPr>
                <w:rFonts w:cstheme="minorHAnsi"/>
              </w:rPr>
              <w:t>fertig</w:t>
            </w:r>
          </w:p>
        </w:tc>
      </w:tr>
      <w:tr w:rsidR="006940FB" w:rsidRPr="00CF0841" w14:paraId="30D105AB" w14:textId="77777777" w:rsidTr="00E41A42">
        <w:trPr>
          <w:trHeight w:val="278"/>
        </w:trPr>
        <w:tc>
          <w:tcPr>
            <w:tcW w:w="703" w:type="dxa"/>
          </w:tcPr>
          <w:p w14:paraId="23102690" w14:textId="01E908F5" w:rsidR="006940FB" w:rsidRDefault="006940FB" w:rsidP="006940FB">
            <w:pPr>
              <w:rPr>
                <w:rFonts w:cstheme="minorHAnsi"/>
              </w:rPr>
            </w:pPr>
            <w:r>
              <w:rPr>
                <w:rFonts w:cstheme="minorHAnsi"/>
              </w:rPr>
              <w:lastRenderedPageBreak/>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1416" w:type="dxa"/>
          </w:tcPr>
          <w:p w14:paraId="29F362D9" w14:textId="755DE003" w:rsidR="006940FB" w:rsidRPr="00272A78" w:rsidRDefault="006940FB" w:rsidP="006940FB">
            <w:pPr>
              <w:rPr>
                <w:rFonts w:cstheme="minorHAnsi"/>
              </w:rPr>
            </w:pPr>
            <w:r>
              <w:rPr>
                <w:rFonts w:cstheme="minorHAnsi"/>
              </w:rPr>
              <w:t>-</w:t>
            </w:r>
          </w:p>
        </w:tc>
        <w:tc>
          <w:tcPr>
            <w:tcW w:w="1740"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E41A42">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1416" w:type="dxa"/>
          </w:tcPr>
          <w:p w14:paraId="2DE73A95" w14:textId="3E7F1C08" w:rsidR="006940FB" w:rsidRPr="00272A78" w:rsidRDefault="006940FB" w:rsidP="006940FB">
            <w:pPr>
              <w:rPr>
                <w:rFonts w:cstheme="minorHAnsi"/>
              </w:rPr>
            </w:pPr>
            <w:r>
              <w:rPr>
                <w:rFonts w:cstheme="minorHAnsi"/>
              </w:rPr>
              <w:t>-</w:t>
            </w:r>
          </w:p>
        </w:tc>
        <w:tc>
          <w:tcPr>
            <w:tcW w:w="1740"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E41A42">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1416" w:type="dxa"/>
          </w:tcPr>
          <w:p w14:paraId="7FBE0C99" w14:textId="6754E26B" w:rsidR="006940FB" w:rsidRPr="00272A78" w:rsidRDefault="006940FB" w:rsidP="006940FB">
            <w:pPr>
              <w:rPr>
                <w:rFonts w:cstheme="minorHAnsi"/>
              </w:rPr>
            </w:pPr>
            <w:r>
              <w:rPr>
                <w:rFonts w:cstheme="minorHAnsi"/>
              </w:rPr>
              <w:t>-</w:t>
            </w:r>
          </w:p>
        </w:tc>
        <w:tc>
          <w:tcPr>
            <w:tcW w:w="1740" w:type="dxa"/>
          </w:tcPr>
          <w:p w14:paraId="7FB82993" w14:textId="77777777" w:rsidR="006940FB" w:rsidRDefault="003C5E50" w:rsidP="006940FB">
            <w:pPr>
              <w:rPr>
                <w:rFonts w:cstheme="minorHAnsi"/>
              </w:rPr>
            </w:pPr>
            <w:r>
              <w:rPr>
                <w:rFonts w:cstheme="minorHAnsi"/>
              </w:rPr>
              <w:t>Model</w:t>
            </w:r>
          </w:p>
          <w:p w14:paraId="3C36D3ED" w14:textId="77777777" w:rsidR="003C5E50" w:rsidRDefault="003C5E50" w:rsidP="006940FB">
            <w:pPr>
              <w:rPr>
                <w:rFonts w:cstheme="minorHAnsi"/>
              </w:rPr>
            </w:pPr>
            <w:r>
              <w:rPr>
                <w:rFonts w:cstheme="minorHAnsi"/>
              </w:rPr>
              <w:t>-&gt; Food</w:t>
            </w:r>
          </w:p>
          <w:p w14:paraId="4F49AB51" w14:textId="77777777" w:rsidR="003C5E50" w:rsidRDefault="003C5E50" w:rsidP="006940FB">
            <w:pPr>
              <w:rPr>
                <w:rFonts w:cstheme="minorHAnsi"/>
              </w:rPr>
            </w:pPr>
            <w:r>
              <w:rPr>
                <w:rFonts w:cstheme="minorHAnsi"/>
              </w:rPr>
              <w:t>-&gt; Menu</w:t>
            </w:r>
          </w:p>
          <w:p w14:paraId="39D43F99" w14:textId="3B3BFD51" w:rsidR="003C5E50" w:rsidRDefault="003C5E50" w:rsidP="006940FB">
            <w:pPr>
              <w:rPr>
                <w:rFonts w:cstheme="minorHAnsi"/>
              </w:rPr>
            </w:pPr>
            <w:r>
              <w:rPr>
                <w:rFonts w:cstheme="minorHAnsi"/>
              </w:rPr>
              <w:t>-&gt; User</w:t>
            </w:r>
          </w:p>
          <w:p w14:paraId="3E305A4D" w14:textId="77777777" w:rsidR="003C5E50" w:rsidRDefault="003C5E50" w:rsidP="006940FB">
            <w:pPr>
              <w:rPr>
                <w:rFonts w:cstheme="minorHAnsi"/>
              </w:rPr>
            </w:pPr>
          </w:p>
          <w:p w14:paraId="5F37BADC" w14:textId="77777777" w:rsidR="003C5E50" w:rsidRDefault="003C5E50" w:rsidP="006940FB">
            <w:pPr>
              <w:rPr>
                <w:rFonts w:cstheme="minorHAnsi"/>
              </w:rPr>
            </w:pPr>
            <w:r>
              <w:rPr>
                <w:rFonts w:cstheme="minorHAnsi"/>
              </w:rPr>
              <w:t>Repo</w:t>
            </w:r>
          </w:p>
          <w:p w14:paraId="30829D0A" w14:textId="77777777" w:rsidR="003C5E50" w:rsidRDefault="003C5E50" w:rsidP="006940FB">
            <w:pPr>
              <w:rPr>
                <w:rFonts w:cstheme="minorHAnsi"/>
              </w:rPr>
            </w:pPr>
            <w:r>
              <w:rPr>
                <w:rFonts w:cstheme="minorHAnsi"/>
              </w:rPr>
              <w:t xml:space="preserve">-&gt; </w:t>
            </w:r>
            <w:proofErr w:type="spellStart"/>
            <w:r>
              <w:rPr>
                <w:rFonts w:cstheme="minorHAnsi"/>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4B19E18E" w:rsidR="00BC3A19" w:rsidRPr="00272A78" w:rsidRDefault="00BC3A19" w:rsidP="00BC3A19">
      <w:pPr>
        <w:pStyle w:val="berschrift2"/>
        <w:rPr>
          <w:rFonts w:asciiTheme="minorHAnsi" w:hAnsiTheme="minorHAnsi"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p w14:paraId="77342026" w14:textId="77777777" w:rsidR="009F6250" w:rsidRDefault="009F6250" w:rsidP="00BC3A19"/>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16E95F31" w:rsidR="009F6250" w:rsidRPr="00272A78" w:rsidRDefault="009F6250" w:rsidP="003C52FF">
            <w:pPr>
              <w:rPr>
                <w:rFonts w:cstheme="minorHAnsi"/>
              </w:rPr>
            </w:pPr>
          </w:p>
        </w:tc>
      </w:tr>
      <w:tr w:rsidR="009F6250" w:rsidRPr="00CF0841" w14:paraId="0D47D9E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43520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43520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C629755" w:rsidR="009F6250" w:rsidRPr="00272A78" w:rsidRDefault="009F6250" w:rsidP="003C52FF">
            <w:pPr>
              <w:rPr>
                <w:rFonts w:cstheme="minorHAnsi"/>
              </w:rPr>
            </w:pPr>
          </w:p>
        </w:tc>
      </w:tr>
      <w:tr w:rsidR="0043520B" w:rsidRPr="00CF0841" w14:paraId="57BB0196" w14:textId="77777777" w:rsidTr="0043520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77777777" w:rsidR="0043520B" w:rsidRPr="00272A78" w:rsidRDefault="0043520B" w:rsidP="0043520B">
            <w:pPr>
              <w:rPr>
                <w:rFonts w:cstheme="minorHAnsi"/>
              </w:rPr>
            </w:pPr>
          </w:p>
        </w:tc>
      </w:tr>
      <w:tr w:rsidR="0043520B" w:rsidRPr="00CF0841" w14:paraId="38DE4FF0" w14:textId="77777777" w:rsidTr="0043520B">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0D5449A2" w:rsidR="0043520B" w:rsidRPr="00272A78" w:rsidRDefault="0043520B" w:rsidP="0043520B">
            <w:pPr>
              <w:rPr>
                <w:rFonts w:cstheme="minorHAnsi"/>
              </w:rPr>
            </w:pPr>
          </w:p>
        </w:tc>
      </w:tr>
      <w:tr w:rsidR="0043520B" w:rsidRPr="00CF0841" w14:paraId="46FA5EA3" w14:textId="77777777" w:rsidTr="0043520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759996B4" w:rsidR="0043520B" w:rsidRPr="00272A78" w:rsidRDefault="0043520B" w:rsidP="0043520B">
            <w:pPr>
              <w:rPr>
                <w:rFonts w:cstheme="minorHAnsi"/>
              </w:rPr>
            </w:pPr>
          </w:p>
        </w:tc>
      </w:tr>
      <w:tr w:rsidR="0043520B" w:rsidRPr="00CF0841" w14:paraId="4E6D279A" w14:textId="77777777" w:rsidTr="0043520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203762D7" w:rsidR="0043520B" w:rsidRPr="00272A78" w:rsidRDefault="0043520B" w:rsidP="0043520B">
            <w:pPr>
              <w:rPr>
                <w:rFonts w:cstheme="minorHAnsi"/>
              </w:rPr>
            </w:pPr>
          </w:p>
        </w:tc>
      </w:tr>
      <w:tr w:rsidR="0043520B" w:rsidRPr="00CF0841" w14:paraId="43E88A99"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081AA5E7" w:rsidR="0043520B" w:rsidRPr="00272A78" w:rsidRDefault="0043520B" w:rsidP="0043520B">
            <w:pPr>
              <w:rPr>
                <w:rFonts w:cstheme="minorHAnsi"/>
              </w:rPr>
            </w:pP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77777777" w:rsidR="00EE05A3" w:rsidRPr="00272A78" w:rsidRDefault="00EE05A3" w:rsidP="003C52FF">
            <w:pPr>
              <w:rPr>
                <w:rFonts w:cstheme="minorHAnsi"/>
              </w:rPr>
            </w:pP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77777777" w:rsidR="00EE05A3" w:rsidRPr="00272A78" w:rsidRDefault="00EE05A3"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 xml:space="preserve">Der Nutzer „Max Mustermann“ </w:t>
            </w:r>
            <w:r>
              <w:rPr>
                <w:rFonts w:cstheme="minorHAnsi"/>
              </w:rPr>
              <w:t>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lastRenderedPageBreak/>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77777777" w:rsidR="00EE05A3" w:rsidRPr="00272A78" w:rsidRDefault="00EE05A3" w:rsidP="003C52FF">
            <w:pPr>
              <w:rPr>
                <w:rFonts w:cstheme="minorHAnsi"/>
              </w:rPr>
            </w:pP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77777777" w:rsidR="00EE05A3" w:rsidRPr="00272A78" w:rsidRDefault="00EE05A3" w:rsidP="003C52FF">
            <w:pPr>
              <w:rPr>
                <w:rFonts w:cstheme="minorHAnsi"/>
              </w:rPr>
            </w:pP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77777777" w:rsidR="00EE05A3" w:rsidRPr="00272A78" w:rsidRDefault="00EE05A3" w:rsidP="003C52FF">
            <w:pPr>
              <w:rPr>
                <w:rFonts w:cstheme="minorHAnsi"/>
              </w:rPr>
            </w:pP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C76BB33" w:rsidR="00DC4718" w:rsidRPr="00272A78" w:rsidRDefault="00DC4718" w:rsidP="003C52FF">
            <w:pPr>
              <w:rPr>
                <w:rFonts w:cstheme="minorHAnsi"/>
              </w:rPr>
            </w:pPr>
            <w:r>
              <w:rPr>
                <w:rFonts w:cstheme="minorHAnsi"/>
              </w:rPr>
              <w:t>Der Benutzer gibt den ihm übersendeten Code für die 2-Faktor-Authentifizierung im Feld „Cod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690B0945" w:rsidR="00DC4718" w:rsidRDefault="00DC4718" w:rsidP="003C52FF">
            <w:pPr>
              <w:rPr>
                <w:rFonts w:cstheme="minorHAnsi"/>
              </w:rPr>
            </w:pPr>
            <w:r>
              <w:rPr>
                <w:rFonts w:cstheme="minorHAnsi"/>
              </w:rPr>
              <w:t>Der Code wird in dem Feld „Code“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77777777" w:rsidR="00DC4718" w:rsidRPr="00272A78" w:rsidRDefault="00DC4718" w:rsidP="003C52FF">
            <w:pPr>
              <w:rPr>
                <w:rFonts w:cstheme="minorHAnsi"/>
              </w:rPr>
            </w:pP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7777777" w:rsidR="00DC4718" w:rsidRPr="00272A78" w:rsidRDefault="00DC4718" w:rsidP="003C52FF">
            <w:pPr>
              <w:rPr>
                <w:rFonts w:cstheme="minorHAnsi"/>
              </w:rPr>
            </w:pP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77777777" w:rsidR="00C653B9" w:rsidRPr="00272A78" w:rsidRDefault="00C653B9" w:rsidP="00C653B9">
            <w:pPr>
              <w:rPr>
                <w:rFonts w:cstheme="minorHAnsi"/>
              </w:rPr>
            </w:pP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w:t>
            </w:r>
            <w:r>
              <w:rPr>
                <w:rFonts w:cstheme="minorHAnsi"/>
              </w:rPr>
              <w:t>2-Faktor-Authentifizierung</w:t>
            </w:r>
            <w:r>
              <w:rPr>
                <w:rFonts w:cstheme="minorHAnsi"/>
              </w:rPr>
              <w:t xml:space="preserve">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77777777" w:rsidR="00C653B9" w:rsidRPr="00272A78" w:rsidRDefault="00C653B9" w:rsidP="00C653B9">
            <w:pPr>
              <w:rPr>
                <w:rFonts w:cstheme="minorHAnsi"/>
              </w:rPr>
            </w:pP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r>
              <w:rPr>
                <w:rFonts w:cstheme="minorHAnsi"/>
              </w:rPr>
              <w: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77777777" w:rsidR="00C653B9" w:rsidRPr="00272A78" w:rsidRDefault="00C653B9" w:rsidP="00C653B9">
            <w:pPr>
              <w:rPr>
                <w:rFonts w:cstheme="minorHAnsi"/>
              </w:rPr>
            </w:pP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77777777" w:rsidR="00C653B9" w:rsidRPr="00272A78" w:rsidRDefault="00C653B9" w:rsidP="00C653B9">
            <w:pPr>
              <w:rPr>
                <w:rFonts w:cstheme="minorHAnsi"/>
              </w:rPr>
            </w:pP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77777777" w:rsidR="00C653B9" w:rsidRPr="00272A78" w:rsidRDefault="00C653B9" w:rsidP="003C52FF">
            <w:pPr>
              <w:rPr>
                <w:rFonts w:cstheme="minorHAnsi"/>
              </w:rPr>
            </w:pP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D</w:t>
            </w:r>
            <w:r>
              <w:rPr>
                <w:rFonts w:cstheme="minorHAnsi"/>
              </w:rPr>
              <w:t>er</w:t>
            </w:r>
            <w:r>
              <w:rPr>
                <w:rFonts w:cstheme="minorHAnsi"/>
              </w:rPr>
              <w:t xml:space="preserve"> </w:t>
            </w:r>
            <w:r>
              <w:rPr>
                <w:rFonts w:cstheme="minorHAnsi"/>
              </w:rPr>
              <w:t xml:space="preserve">Name </w:t>
            </w:r>
            <w:r w:rsidR="00A54077">
              <w:rPr>
                <w:rFonts w:cstheme="minorHAnsi"/>
              </w:rPr>
              <w:t>„</w:t>
            </w:r>
            <w:r>
              <w:rPr>
                <w:rFonts w:cstheme="minorHAnsi"/>
              </w:rPr>
              <w:t>Pizzahouse“</w:t>
            </w:r>
            <w:r>
              <w:rPr>
                <w:rFonts w:cstheme="minorHAnsi"/>
              </w:rPr>
              <w:t xml:space="preserve"> wird in dem Feld</w:t>
            </w:r>
            <w:r>
              <w:rPr>
                <w:rFonts w:cstheme="minorHAnsi"/>
              </w:rPr>
              <w:t xml:space="preserve"> „Name“</w:t>
            </w:r>
            <w:r>
              <w:rPr>
                <w:rFonts w:cstheme="minorHAnsi"/>
              </w:rPr>
              <w:t xml:space="preserv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77777777" w:rsidR="00C653B9" w:rsidRPr="00272A78" w:rsidRDefault="00C653B9" w:rsidP="003C52FF">
            <w:pPr>
              <w:rPr>
                <w:rFonts w:cstheme="minorHAnsi"/>
              </w:rPr>
            </w:pP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w:t>
            </w:r>
            <w:r>
              <w:rPr>
                <w:rFonts w:cstheme="minorHAnsi"/>
              </w:rPr>
              <w:t>Straße</w:t>
            </w:r>
            <w:r>
              <w:rPr>
                <w:rFonts w:cstheme="minorHAnsi"/>
              </w:rPr>
              <w:t>“ d</w:t>
            </w:r>
            <w:r>
              <w:rPr>
                <w:rFonts w:cstheme="minorHAnsi"/>
              </w:rPr>
              <w:t>ie Straße</w:t>
            </w:r>
            <w:r>
              <w:rPr>
                <w:rFonts w:cstheme="minorHAnsi"/>
              </w:rPr>
              <w:t xml:space="preserve"> „</w:t>
            </w:r>
            <w:r>
              <w:rPr>
                <w:rFonts w:cstheme="minorHAnsi"/>
              </w:rPr>
              <w:t>Schützenbahn 7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w:t>
            </w:r>
            <w:r w:rsidR="00A54077">
              <w:rPr>
                <w:rFonts w:cstheme="minorHAnsi"/>
              </w:rPr>
              <w:t xml:space="preserve">„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77777777" w:rsidR="00C653B9" w:rsidRPr="00272A78" w:rsidRDefault="00C653B9" w:rsidP="003C52FF">
            <w:pPr>
              <w:rPr>
                <w:rFonts w:cstheme="minorHAnsi"/>
              </w:rPr>
            </w:pP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w:t>
            </w:r>
            <w:r>
              <w:rPr>
                <w:rFonts w:cstheme="minorHAnsi"/>
              </w:rPr>
              <w:t>PLZ</w:t>
            </w:r>
            <w:r>
              <w:rPr>
                <w:rFonts w:cstheme="minorHAnsi"/>
              </w:rPr>
              <w:t xml:space="preserve">“ die </w:t>
            </w:r>
            <w:r>
              <w:rPr>
                <w:rFonts w:cstheme="minorHAnsi"/>
              </w:rPr>
              <w:t>PLZ</w:t>
            </w:r>
            <w:r>
              <w:rPr>
                <w:rFonts w:cstheme="minorHAnsi"/>
              </w:rPr>
              <w:t xml:space="preserve"> „</w:t>
            </w:r>
            <w:r>
              <w:rPr>
                <w:rFonts w:cstheme="minorHAnsi"/>
              </w:rPr>
              <w:t>45127</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 xml:space="preserve">Die </w:t>
            </w:r>
            <w:r>
              <w:rPr>
                <w:rFonts w:cstheme="minorHAnsi"/>
              </w:rPr>
              <w:t>PLZ „45127“</w:t>
            </w:r>
            <w:r>
              <w:rPr>
                <w:rFonts w:cstheme="minorHAnsi"/>
              </w:rPr>
              <w:t xml:space="preserve"> wird in dem Feld „</w:t>
            </w:r>
            <w:r>
              <w:rPr>
                <w:rFonts w:cstheme="minorHAnsi"/>
              </w:rPr>
              <w:t>PLZ</w:t>
            </w:r>
            <w:r>
              <w:rPr>
                <w:rFonts w:cstheme="minorHAnsi"/>
              </w:rPr>
              <w: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77777777" w:rsidR="00C653B9" w:rsidRPr="00272A78" w:rsidRDefault="00C653B9" w:rsidP="003C52FF">
            <w:pPr>
              <w:rPr>
                <w:rFonts w:cstheme="minorHAnsi"/>
              </w:rPr>
            </w:pP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w:t>
            </w:r>
            <w:r>
              <w:rPr>
                <w:rFonts w:cstheme="minorHAnsi"/>
              </w:rPr>
              <w:t>Stadt</w:t>
            </w:r>
            <w:r>
              <w:rPr>
                <w:rFonts w:cstheme="minorHAnsi"/>
              </w:rPr>
              <w:t xml:space="preserve">“ die </w:t>
            </w:r>
            <w:r>
              <w:rPr>
                <w:rFonts w:cstheme="minorHAnsi"/>
              </w:rPr>
              <w:t>Stadt</w:t>
            </w:r>
            <w:r>
              <w:rPr>
                <w:rFonts w:cstheme="minorHAnsi"/>
              </w:rPr>
              <w:t xml:space="preserve"> „</w:t>
            </w:r>
            <w:r>
              <w:rPr>
                <w:rFonts w:cstheme="minorHAnsi"/>
              </w:rPr>
              <w:t>Essen</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w:t>
            </w:r>
            <w:r>
              <w:rPr>
                <w:rFonts w:cstheme="minorHAnsi"/>
              </w:rPr>
              <w:t>adt</w:t>
            </w:r>
            <w:r>
              <w:rPr>
                <w:rFonts w:cstheme="minorHAnsi"/>
              </w:rPr>
              <w:t xml:space="preserve"> „</w:t>
            </w:r>
            <w:r>
              <w:rPr>
                <w:rFonts w:cstheme="minorHAnsi"/>
              </w:rPr>
              <w:t>Essen</w:t>
            </w:r>
            <w:r>
              <w:rPr>
                <w:rFonts w:cstheme="minorHAnsi"/>
              </w:rPr>
              <w:t>“ wird in dem Feld „St</w:t>
            </w:r>
            <w:r>
              <w:rPr>
                <w:rFonts w:cstheme="minorHAnsi"/>
              </w:rPr>
              <w:t>adt</w:t>
            </w:r>
            <w:r>
              <w:rPr>
                <w:rFonts w:cstheme="minorHAnsi"/>
              </w:rPr>
              <w: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77777777" w:rsidR="00C653B9" w:rsidRPr="00272A78" w:rsidRDefault="00C653B9" w:rsidP="003C52FF">
            <w:pPr>
              <w:rPr>
                <w:rFonts w:cstheme="minorHAnsi"/>
              </w:rPr>
            </w:pP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w:t>
            </w:r>
            <w:r>
              <w:rPr>
                <w:rFonts w:cstheme="minorHAnsi"/>
              </w:rPr>
              <w:t>Mindestbestellwert</w:t>
            </w:r>
            <w:r>
              <w:rPr>
                <w:rFonts w:cstheme="minorHAnsi"/>
              </w:rPr>
              <w:t xml:space="preserve">“ </w:t>
            </w:r>
            <w:r>
              <w:rPr>
                <w:rFonts w:cstheme="minorHAnsi"/>
              </w:rPr>
              <w:t>den Mindestbestellwert</w:t>
            </w:r>
            <w:r>
              <w:rPr>
                <w:rFonts w:cstheme="minorHAnsi"/>
              </w:rPr>
              <w:t xml:space="preserve"> „</w:t>
            </w:r>
            <w:r>
              <w:rPr>
                <w:rFonts w:cstheme="minorHAnsi"/>
              </w:rPr>
              <w:t>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w:t>
            </w:r>
            <w:r>
              <w:rPr>
                <w:rFonts w:cstheme="minorHAnsi"/>
              </w:rPr>
              <w:t xml:space="preserve">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77777777" w:rsidR="00A54077" w:rsidRPr="00272A78" w:rsidRDefault="00A54077" w:rsidP="003C52FF">
            <w:pPr>
              <w:rPr>
                <w:rFonts w:cstheme="minorHAnsi"/>
              </w:rPr>
            </w:pP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w:t>
            </w:r>
            <w:r>
              <w:rPr>
                <w:rFonts w:cstheme="minorHAnsi"/>
              </w:rPr>
              <w:t>Lieferkosten</w:t>
            </w:r>
            <w:r>
              <w:rPr>
                <w:rFonts w:cstheme="minorHAnsi"/>
              </w:rPr>
              <w:t>“ den Lieferkoste</w:t>
            </w:r>
            <w:r>
              <w:rPr>
                <w:rFonts w:cstheme="minorHAnsi"/>
              </w:rPr>
              <w:t xml:space="preserve">n </w:t>
            </w:r>
            <w:r>
              <w:rPr>
                <w:rFonts w:cstheme="minorHAnsi"/>
              </w:rPr>
              <w:t>„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w:t>
            </w:r>
            <w:r>
              <w:rPr>
                <w:rFonts w:cstheme="minorHAnsi"/>
              </w:rPr>
              <w:t xml:space="preserve"> „</w:t>
            </w:r>
            <w:r>
              <w:rPr>
                <w:rFonts w:cstheme="minorHAnsi"/>
              </w:rPr>
              <w:t>1.50</w:t>
            </w:r>
            <w:r>
              <w:rPr>
                <w:rFonts w:cstheme="minorHAnsi"/>
              </w:rPr>
              <w:t xml:space="preserve">“ </w:t>
            </w:r>
            <w:r>
              <w:rPr>
                <w:rFonts w:cstheme="minorHAnsi"/>
              </w:rPr>
              <w:t>werden</w:t>
            </w:r>
            <w:r>
              <w:rPr>
                <w:rFonts w:cstheme="minorHAnsi"/>
              </w:rPr>
              <w:t xml:space="preserve"> in dem Feld „</w:t>
            </w:r>
            <w:r>
              <w:rPr>
                <w:rFonts w:cstheme="minorHAnsi"/>
              </w:rPr>
              <w:t>Lieferkosten</w:t>
            </w:r>
            <w:r>
              <w:rPr>
                <w:rFonts w:cstheme="minorHAnsi"/>
              </w:rPr>
              <w: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77777777" w:rsidR="00B928FF" w:rsidRPr="00272A78" w:rsidRDefault="00B928FF" w:rsidP="003C52FF">
            <w:pPr>
              <w:rPr>
                <w:rFonts w:cstheme="minorHAnsi"/>
              </w:rPr>
            </w:pP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w:t>
            </w:r>
            <w:r>
              <w:rPr>
                <w:rFonts w:cstheme="minorHAnsi"/>
              </w:rPr>
              <w:t>Lieferbereich</w:t>
            </w:r>
            <w:r>
              <w:rPr>
                <w:rFonts w:cstheme="minorHAnsi"/>
              </w:rPr>
              <w:t xml:space="preserve">“ den </w:t>
            </w:r>
            <w:r>
              <w:rPr>
                <w:rFonts w:cstheme="minorHAnsi"/>
              </w:rPr>
              <w:t>Lieferbereich</w:t>
            </w:r>
            <w:r>
              <w:rPr>
                <w:rFonts w:cstheme="minorHAnsi"/>
              </w:rPr>
              <w:t xml:space="preserve"> „</w:t>
            </w:r>
            <w:r>
              <w:rPr>
                <w:rFonts w:cstheme="minorHAnsi"/>
              </w:rPr>
              <w:t>5</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77777777" w:rsidR="00B928FF" w:rsidRPr="00272A78" w:rsidRDefault="00B928FF" w:rsidP="003C52FF">
            <w:pPr>
              <w:rPr>
                <w:rFonts w:cstheme="minorHAnsi"/>
              </w:rPr>
            </w:pP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77777777" w:rsidR="00B928FF" w:rsidRPr="00272A78" w:rsidRDefault="00B928FF" w:rsidP="003C52FF">
            <w:pPr>
              <w:rPr>
                <w:rFonts w:cstheme="minorHAnsi"/>
              </w:rPr>
            </w:pP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77777777" w:rsidR="00B928FF" w:rsidRPr="00272A78" w:rsidRDefault="00B928FF" w:rsidP="003C52FF">
            <w:pPr>
              <w:rPr>
                <w:rFonts w:cstheme="minorHAnsi"/>
              </w:rPr>
            </w:pP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77777777" w:rsidR="00C653B9" w:rsidRPr="00272A78" w:rsidRDefault="00C653B9" w:rsidP="003C52FF">
            <w:pPr>
              <w:rPr>
                <w:rFonts w:cstheme="minorHAnsi"/>
              </w:rPr>
            </w:pP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77777777" w:rsidR="00C653B9" w:rsidRPr="00272A78" w:rsidRDefault="00C653B9" w:rsidP="003C52FF">
            <w:pPr>
              <w:rPr>
                <w:rFonts w:cstheme="minorHAnsi"/>
              </w:rPr>
            </w:pPr>
          </w:p>
        </w:tc>
      </w:tr>
    </w:tbl>
    <w:p w14:paraId="6B7C8903" w14:textId="2AB98339" w:rsidR="00C653B9" w:rsidRDefault="00C653B9" w:rsidP="00BC3A19"/>
    <w:p w14:paraId="29EBE465" w14:textId="5D534FA0" w:rsidR="00980018" w:rsidRDefault="00980018" w:rsidP="00BC3A19"/>
    <w:p w14:paraId="6022950D" w14:textId="77777777" w:rsidR="00553D6E" w:rsidRDefault="00553D6E"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77777777" w:rsidR="00980018" w:rsidRPr="00272A78" w:rsidRDefault="00980018" w:rsidP="003C52FF">
            <w:pPr>
              <w:rPr>
                <w:rFonts w:cstheme="minorHAnsi"/>
              </w:rPr>
            </w:pP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w:t>
            </w:r>
            <w:r>
              <w:rPr>
                <w:rFonts w:cstheme="minorHAnsi"/>
              </w:rPr>
              <w:t>Pizza</w:t>
            </w:r>
            <w:r>
              <w:rPr>
                <w:rFonts w:cstheme="minorHAnsi"/>
              </w:rPr>
              <w:t>“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w:t>
            </w:r>
            <w:r>
              <w:rPr>
                <w:rFonts w:cstheme="minorHAnsi"/>
              </w:rPr>
              <w:t>Pizza</w:t>
            </w:r>
            <w:r>
              <w:rPr>
                <w:rFonts w:cstheme="minorHAnsi"/>
              </w:rPr>
              <w:t>“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77777777" w:rsidR="00980018" w:rsidRPr="00272A78" w:rsidRDefault="00980018" w:rsidP="003C52FF">
            <w:pPr>
              <w:rPr>
                <w:rFonts w:cstheme="minorHAnsi"/>
              </w:rPr>
            </w:pP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77777777" w:rsidR="00980018" w:rsidRPr="00272A78" w:rsidRDefault="00980018" w:rsidP="003C52FF">
            <w:pPr>
              <w:rPr>
                <w:rFonts w:cstheme="minorHAnsi"/>
              </w:rPr>
            </w:pP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77777777" w:rsidR="00980018" w:rsidRPr="00272A78" w:rsidRDefault="00980018" w:rsidP="003C52FF">
            <w:pPr>
              <w:rPr>
                <w:rFonts w:cstheme="minorHAnsi"/>
              </w:rPr>
            </w:pP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77777777" w:rsidR="00980018" w:rsidRPr="00272A78" w:rsidRDefault="00980018" w:rsidP="003C52FF">
            <w:pPr>
              <w:rPr>
                <w:rFonts w:cstheme="minorHAnsi"/>
              </w:rPr>
            </w:pPr>
          </w:p>
        </w:tc>
      </w:tr>
      <w:tr w:rsidR="00980018" w:rsidRPr="00CF0841" w14:paraId="42B5CA2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293114" w14:textId="77777777" w:rsidR="00980018" w:rsidRDefault="00980018"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4C8703" w14:textId="24C7BADB" w:rsidR="00980018" w:rsidRDefault="00337B8B" w:rsidP="003C52FF">
            <w:pPr>
              <w:rPr>
                <w:rFonts w:cstheme="minorHAnsi"/>
              </w:rPr>
            </w:pPr>
            <w:r>
              <w:rPr>
                <w:rFonts w:cstheme="minorHAnsi"/>
              </w:rPr>
              <w:t>Der Benutzer klickt fügt durch das Klicken auf „Datei auswählen“ ein Bild der Speise hinzu.</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E44127" w14:textId="4349C721" w:rsidR="00980018" w:rsidRDefault="00337B8B" w:rsidP="003C52FF">
            <w:pPr>
              <w:rPr>
                <w:rFonts w:cstheme="minorHAnsi"/>
              </w:rPr>
            </w:pPr>
            <w:r>
              <w:rPr>
                <w:rFonts w:cstheme="minorHAnsi"/>
              </w:rPr>
              <w:t>Das Bild ist hochgela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DA449F4" w14:textId="77777777" w:rsidR="00980018" w:rsidRPr="00272A78" w:rsidRDefault="00980018" w:rsidP="003C52FF">
            <w:pPr>
              <w:rPr>
                <w:rFonts w:cstheme="minorHAnsi"/>
              </w:rPr>
            </w:pP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77777777" w:rsidR="00980018" w:rsidRDefault="00980018"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7777777" w:rsidR="00980018" w:rsidRPr="00272A78" w:rsidRDefault="00980018" w:rsidP="003C52FF">
            <w:pPr>
              <w:rPr>
                <w:rFonts w:cstheme="minorHAnsi"/>
              </w:rPr>
            </w:pP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77777777" w:rsidR="00980018" w:rsidRDefault="00980018"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DF0E3A" w14:textId="69173191" w:rsidR="00980018" w:rsidRDefault="00337B8B" w:rsidP="003C52FF">
            <w:pPr>
              <w:rPr>
                <w:rFonts w:cstheme="minorHAnsi"/>
              </w:rPr>
            </w:pPr>
            <w:r>
              <w:rPr>
                <w:rFonts w:cstheme="minorHAnsi"/>
              </w:rPr>
              <w:t>Der Benutzer wird auf die Seite „Speisekar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77777777" w:rsidR="00980018" w:rsidRPr="00272A78" w:rsidRDefault="00980018" w:rsidP="003C52FF">
            <w:pPr>
              <w:rPr>
                <w:rFonts w:cstheme="minorHAnsi"/>
              </w:rPr>
            </w:pP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77777777" w:rsidR="00980018" w:rsidRPr="00272A78" w:rsidRDefault="00980018" w:rsidP="003C52FF">
            <w:pPr>
              <w:rPr>
                <w:rFonts w:cstheme="minorHAnsi"/>
              </w:rPr>
            </w:pP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77777777" w:rsidR="00980018" w:rsidRPr="00272A78" w:rsidRDefault="00980018" w:rsidP="003C52FF">
            <w:pPr>
              <w:rPr>
                <w:rFonts w:cstheme="minorHAnsi"/>
              </w:rPr>
            </w:pPr>
          </w:p>
        </w:tc>
      </w:tr>
    </w:tbl>
    <w:p w14:paraId="47499995" w14:textId="73A7DCE7" w:rsidR="00980018" w:rsidRDefault="00980018" w:rsidP="00BC3A19"/>
    <w:p w14:paraId="09D28421" w14:textId="02C1DB6F" w:rsidR="00301AA6" w:rsidRDefault="00301AA6" w:rsidP="00BC3A19"/>
    <w:p w14:paraId="620BD729" w14:textId="7B4A35AE" w:rsidR="00301AA6" w:rsidRDefault="00301AA6" w:rsidP="00BC3A19"/>
    <w:p w14:paraId="68FA59BB" w14:textId="77777777"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77777777" w:rsidR="00301AA6" w:rsidRPr="00272A78" w:rsidRDefault="00301AA6" w:rsidP="003C52FF">
            <w:pPr>
              <w:rPr>
                <w:rFonts w:cstheme="minorHAnsi"/>
              </w:rPr>
            </w:pP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w:t>
            </w:r>
            <w:r>
              <w:rPr>
                <w:rFonts w:cstheme="minorHAnsi"/>
              </w:rPr>
              <w:t xml:space="preserve">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77777777" w:rsidR="00301AA6" w:rsidRPr="00272A78" w:rsidRDefault="00301AA6"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77777777" w:rsidR="00301AA6" w:rsidRPr="00272A78" w:rsidRDefault="00301AA6"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77777777" w:rsidR="00301AA6" w:rsidRPr="00272A78" w:rsidRDefault="00301AA6" w:rsidP="003C52FF">
            <w:pPr>
              <w:rPr>
                <w:rFonts w:cstheme="minorHAnsi"/>
              </w:rPr>
            </w:pP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77777777" w:rsidR="00301AA6" w:rsidRPr="00272A78" w:rsidRDefault="00301AA6"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7777777" w:rsidR="00301AA6" w:rsidRPr="00272A78" w:rsidRDefault="00301AA6" w:rsidP="003C52FF">
            <w:pPr>
              <w:rPr>
                <w:rFonts w:cstheme="minorHAnsi"/>
              </w:rPr>
            </w:pP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77777777" w:rsidR="00301AA6" w:rsidRPr="00272A78" w:rsidRDefault="00301AA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 xml:space="preserve">Der Benutzer gibt in dem Feld „Beschreibung“ „Pizza mit </w:t>
            </w:r>
            <w:r>
              <w:rPr>
                <w:rFonts w:cstheme="minorHAnsi"/>
              </w:rPr>
              <w:t>Pilzen</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 xml:space="preserve">Die Beschreibung „Pizza mit </w:t>
            </w:r>
            <w:r>
              <w:rPr>
                <w:rFonts w:cstheme="minorHAnsi"/>
              </w:rPr>
              <w:t>Pilzen</w:t>
            </w:r>
            <w:r>
              <w:rPr>
                <w:rFonts w:cstheme="minorHAnsi"/>
              </w:rPr>
              <w:t>“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77777777" w:rsidR="00301AA6" w:rsidRPr="00272A78" w:rsidRDefault="00301AA6" w:rsidP="003C52FF">
            <w:pPr>
              <w:rPr>
                <w:rFonts w:cstheme="minorHAnsi"/>
              </w:rPr>
            </w:pP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77777777" w:rsidR="00301AA6" w:rsidRPr="00272A78" w:rsidRDefault="00301AA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w:t>
            </w:r>
            <w:r>
              <w:rPr>
                <w:rFonts w:cstheme="minorHAnsi"/>
              </w:rPr>
              <w:t>.0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w:t>
            </w:r>
            <w:r>
              <w:rPr>
                <w:rFonts w:cstheme="minorHAnsi"/>
              </w:rPr>
              <w:t>0</w:t>
            </w:r>
            <w:r>
              <w:rPr>
                <w:rFonts w:cstheme="minorHAnsi"/>
              </w:rPr>
              <w:t>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77777777" w:rsidR="00301AA6" w:rsidRPr="00272A78" w:rsidRDefault="00301AA6" w:rsidP="003C52FF">
            <w:pPr>
              <w:rPr>
                <w:rFonts w:cstheme="minorHAnsi"/>
              </w:rPr>
            </w:pPr>
          </w:p>
        </w:tc>
      </w:tr>
      <w:tr w:rsidR="00301AA6" w:rsidRPr="00CF0841" w14:paraId="448F1AD3"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008998A" w14:textId="77777777" w:rsidR="00301AA6" w:rsidRDefault="00301AA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F6F5EF" w14:textId="77777777" w:rsidR="00301AA6" w:rsidRDefault="00301AA6" w:rsidP="003C52FF">
            <w:pPr>
              <w:rPr>
                <w:rFonts w:cstheme="minorHAnsi"/>
              </w:rPr>
            </w:pPr>
            <w:r>
              <w:rPr>
                <w:rFonts w:cstheme="minorHAnsi"/>
              </w:rPr>
              <w:t>Der Benutzer klickt fügt durch das Klicken auf „Datei auswählen“ ein Bild der Speise hinzu.</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45B183" w14:textId="77777777" w:rsidR="00301AA6" w:rsidRDefault="00301AA6" w:rsidP="003C52FF">
            <w:pPr>
              <w:rPr>
                <w:rFonts w:cstheme="minorHAnsi"/>
              </w:rPr>
            </w:pPr>
            <w:r>
              <w:rPr>
                <w:rFonts w:cstheme="minorHAnsi"/>
              </w:rPr>
              <w:t>Das Bild ist hochgela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B7A057" w14:textId="77777777" w:rsidR="00301AA6" w:rsidRPr="00272A78" w:rsidRDefault="00301AA6" w:rsidP="003C52FF">
            <w:pPr>
              <w:rPr>
                <w:rFonts w:cstheme="minorHAnsi"/>
              </w:rPr>
            </w:pP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77777777" w:rsidR="00301AA6" w:rsidRDefault="00301AA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77777777" w:rsidR="00301AA6" w:rsidRPr="00272A78" w:rsidRDefault="00301AA6" w:rsidP="003C52FF">
            <w:pPr>
              <w:rPr>
                <w:rFonts w:cstheme="minorHAnsi"/>
              </w:rPr>
            </w:pPr>
          </w:p>
        </w:tc>
      </w:tr>
      <w:tr w:rsidR="00301AA6"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77777777" w:rsidR="00301AA6" w:rsidRDefault="00301AA6"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301AA6" w:rsidRDefault="00301AA6"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BBD60A5" w14:textId="77777777" w:rsidR="00301AA6" w:rsidRDefault="00301AA6" w:rsidP="003C52FF">
            <w:pPr>
              <w:rPr>
                <w:rFonts w:cstheme="minorHAnsi"/>
              </w:rPr>
            </w:pPr>
            <w:r>
              <w:rPr>
                <w:rFonts w:cstheme="minorHAnsi"/>
              </w:rPr>
              <w:t>Der Benutzer wird auf die Seite „Speisekar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77777777" w:rsidR="00301AA6" w:rsidRPr="00272A78" w:rsidRDefault="00301AA6" w:rsidP="003C52FF">
            <w:pPr>
              <w:rPr>
                <w:rFonts w:cstheme="minorHAnsi"/>
              </w:rPr>
            </w:pPr>
          </w:p>
        </w:tc>
      </w:tr>
      <w:tr w:rsidR="00301AA6"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3DA2AD" w14:textId="77777777" w:rsidR="00301AA6" w:rsidRDefault="00301AA6" w:rsidP="003C52FF">
            <w:pPr>
              <w:rPr>
                <w:rFonts w:cstheme="minorHAnsi"/>
                <w:b/>
                <w:bCs/>
              </w:rPr>
            </w:pPr>
          </w:p>
          <w:p w14:paraId="5096B42B" w14:textId="77777777" w:rsidR="00301AA6" w:rsidRPr="00272A78" w:rsidRDefault="00301AA6"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301AA6" w:rsidRPr="00272A78" w:rsidRDefault="00301AA6" w:rsidP="003C52FF">
            <w:pPr>
              <w:rPr>
                <w:rFonts w:cstheme="minorHAnsi"/>
              </w:rPr>
            </w:pPr>
            <w:r>
              <w:rPr>
                <w:rFonts w:cstheme="minorHAnsi"/>
              </w:rPr>
              <w:t xml:space="preserve">Die Speise </w:t>
            </w:r>
            <w:r>
              <w:rPr>
                <w:rFonts w:cstheme="minorHAnsi"/>
              </w:rPr>
              <w:t xml:space="preserve">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77777777" w:rsidR="00301AA6" w:rsidRPr="00272A78" w:rsidRDefault="00301AA6" w:rsidP="003C52FF">
            <w:pPr>
              <w:rPr>
                <w:rFonts w:cstheme="minorHAnsi"/>
              </w:rPr>
            </w:pPr>
          </w:p>
        </w:tc>
      </w:tr>
      <w:tr w:rsidR="00301AA6"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301AA6" w:rsidRPr="00272A78" w:rsidRDefault="00301AA6"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77777777" w:rsidR="00301AA6" w:rsidRPr="00272A78" w:rsidRDefault="00301AA6" w:rsidP="003C52FF">
            <w:pPr>
              <w:rPr>
                <w:rFonts w:cstheme="minorHAnsi"/>
              </w:rPr>
            </w:pP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0A9EE611" w14:textId="77777777" w:rsidR="00707186" w:rsidRDefault="00707186" w:rsidP="00707186">
      <w:pPr>
        <w:rPr>
          <w:rFonts w:cstheme="minorHAnsi"/>
        </w:rPr>
      </w:pPr>
      <w:bookmarkStart w:id="17" w:name="_Toc85022916"/>
    </w:p>
    <w:p w14:paraId="0CECCCE8" w14:textId="737D92A1" w:rsidR="00707186" w:rsidRDefault="00707186" w:rsidP="00707186">
      <w:pPr>
        <w:rPr>
          <w:rFonts w:cstheme="minorHAnsi"/>
        </w:rPr>
      </w:pPr>
    </w:p>
    <w:p w14:paraId="336F2D17" w14:textId="0466C971" w:rsidR="00707186" w:rsidRDefault="00707186" w:rsidP="00707186">
      <w:pPr>
        <w:rPr>
          <w:rFonts w:cstheme="minorHAnsi"/>
        </w:rPr>
      </w:pPr>
    </w:p>
    <w:p w14:paraId="764A9C36" w14:textId="77777777" w:rsidR="00707186" w:rsidRDefault="00707186" w:rsidP="00707186">
      <w:pPr>
        <w:rPr>
          <w:rFonts w:cstheme="minorHAnsi"/>
        </w:rPr>
      </w:pPr>
    </w:p>
    <w:p w14:paraId="1A09FC1A" w14:textId="7EBCD40A" w:rsidR="00D85B54" w:rsidRPr="00272A78"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3FDE1" w14:textId="77777777" w:rsidR="007B3B08" w:rsidRDefault="007B3B08" w:rsidP="00E602EC">
      <w:pPr>
        <w:spacing w:after="0" w:line="240" w:lineRule="auto"/>
      </w:pPr>
      <w:r>
        <w:separator/>
      </w:r>
    </w:p>
  </w:endnote>
  <w:endnote w:type="continuationSeparator" w:id="0">
    <w:p w14:paraId="372440F1" w14:textId="77777777" w:rsidR="007B3B08" w:rsidRDefault="007B3B0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3B69B" w14:textId="77777777" w:rsidR="007B3B08" w:rsidRDefault="007B3B08" w:rsidP="00E602EC">
      <w:pPr>
        <w:spacing w:after="0" w:line="240" w:lineRule="auto"/>
      </w:pPr>
      <w:r>
        <w:separator/>
      </w:r>
    </w:p>
  </w:footnote>
  <w:footnote w:type="continuationSeparator" w:id="0">
    <w:p w14:paraId="273E3443" w14:textId="77777777" w:rsidR="007B3B08" w:rsidRDefault="007B3B0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C5F28"/>
    <w:rsid w:val="000D1300"/>
    <w:rsid w:val="000D30C5"/>
    <w:rsid w:val="000E1E39"/>
    <w:rsid w:val="000E4D39"/>
    <w:rsid w:val="00106EF4"/>
    <w:rsid w:val="001179C9"/>
    <w:rsid w:val="001249FB"/>
    <w:rsid w:val="00163DEA"/>
    <w:rsid w:val="00177F0F"/>
    <w:rsid w:val="00192A60"/>
    <w:rsid w:val="001A2502"/>
    <w:rsid w:val="001A3E6E"/>
    <w:rsid w:val="001B507E"/>
    <w:rsid w:val="001C2A19"/>
    <w:rsid w:val="001F5E6B"/>
    <w:rsid w:val="0022454A"/>
    <w:rsid w:val="0026093B"/>
    <w:rsid w:val="00260FF7"/>
    <w:rsid w:val="00267939"/>
    <w:rsid w:val="00270238"/>
    <w:rsid w:val="00272A78"/>
    <w:rsid w:val="00282B52"/>
    <w:rsid w:val="002A0405"/>
    <w:rsid w:val="002B2F5A"/>
    <w:rsid w:val="002E3DFF"/>
    <w:rsid w:val="002F158A"/>
    <w:rsid w:val="00301AA6"/>
    <w:rsid w:val="00303D02"/>
    <w:rsid w:val="00306B3A"/>
    <w:rsid w:val="00314FEF"/>
    <w:rsid w:val="00335052"/>
    <w:rsid w:val="00337B8B"/>
    <w:rsid w:val="00353E3C"/>
    <w:rsid w:val="00362E84"/>
    <w:rsid w:val="003726F1"/>
    <w:rsid w:val="00381C23"/>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90C49"/>
    <w:rsid w:val="00497D84"/>
    <w:rsid w:val="004A4BA5"/>
    <w:rsid w:val="004F0C96"/>
    <w:rsid w:val="00504E1F"/>
    <w:rsid w:val="0053652F"/>
    <w:rsid w:val="005431A0"/>
    <w:rsid w:val="005471BF"/>
    <w:rsid w:val="00553D6E"/>
    <w:rsid w:val="00557FF5"/>
    <w:rsid w:val="005702D5"/>
    <w:rsid w:val="00574979"/>
    <w:rsid w:val="0058010C"/>
    <w:rsid w:val="005831AE"/>
    <w:rsid w:val="00591948"/>
    <w:rsid w:val="005D250A"/>
    <w:rsid w:val="005D7F80"/>
    <w:rsid w:val="005F08FC"/>
    <w:rsid w:val="005F3B93"/>
    <w:rsid w:val="005F6B38"/>
    <w:rsid w:val="00621D1C"/>
    <w:rsid w:val="00622535"/>
    <w:rsid w:val="00625F6C"/>
    <w:rsid w:val="00644179"/>
    <w:rsid w:val="00656450"/>
    <w:rsid w:val="00660C7C"/>
    <w:rsid w:val="00666812"/>
    <w:rsid w:val="006940FB"/>
    <w:rsid w:val="00694357"/>
    <w:rsid w:val="006B1334"/>
    <w:rsid w:val="006C1601"/>
    <w:rsid w:val="006C5699"/>
    <w:rsid w:val="006F7E6F"/>
    <w:rsid w:val="00707186"/>
    <w:rsid w:val="00710FFC"/>
    <w:rsid w:val="00717300"/>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80018"/>
    <w:rsid w:val="00993841"/>
    <w:rsid w:val="009B79C2"/>
    <w:rsid w:val="009C057A"/>
    <w:rsid w:val="009C63EB"/>
    <w:rsid w:val="009E2889"/>
    <w:rsid w:val="009F6250"/>
    <w:rsid w:val="00A05148"/>
    <w:rsid w:val="00A07803"/>
    <w:rsid w:val="00A07990"/>
    <w:rsid w:val="00A31A53"/>
    <w:rsid w:val="00A41570"/>
    <w:rsid w:val="00A432A1"/>
    <w:rsid w:val="00A54077"/>
    <w:rsid w:val="00A54AFA"/>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80D6E"/>
    <w:rsid w:val="00B928FF"/>
    <w:rsid w:val="00B959FE"/>
    <w:rsid w:val="00BC1B85"/>
    <w:rsid w:val="00BC24D6"/>
    <w:rsid w:val="00BC3A19"/>
    <w:rsid w:val="00BC5D99"/>
    <w:rsid w:val="00BD268F"/>
    <w:rsid w:val="00BF4AE1"/>
    <w:rsid w:val="00C4387C"/>
    <w:rsid w:val="00C63007"/>
    <w:rsid w:val="00C653B9"/>
    <w:rsid w:val="00C86937"/>
    <w:rsid w:val="00CA0A35"/>
    <w:rsid w:val="00CA1BED"/>
    <w:rsid w:val="00CA3981"/>
    <w:rsid w:val="00CB7ACD"/>
    <w:rsid w:val="00CD4B84"/>
    <w:rsid w:val="00CE1D08"/>
    <w:rsid w:val="00CF0841"/>
    <w:rsid w:val="00CF115F"/>
    <w:rsid w:val="00CF7353"/>
    <w:rsid w:val="00D02080"/>
    <w:rsid w:val="00D247D7"/>
    <w:rsid w:val="00D51169"/>
    <w:rsid w:val="00D526D5"/>
    <w:rsid w:val="00D617B0"/>
    <w:rsid w:val="00D85B54"/>
    <w:rsid w:val="00D86A67"/>
    <w:rsid w:val="00D876B5"/>
    <w:rsid w:val="00D970E8"/>
    <w:rsid w:val="00DB23E0"/>
    <w:rsid w:val="00DC4718"/>
    <w:rsid w:val="00DD1493"/>
    <w:rsid w:val="00DD2141"/>
    <w:rsid w:val="00DF1728"/>
    <w:rsid w:val="00DF2CD6"/>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5539</Words>
  <Characters>34896</Characters>
  <Application>Microsoft Office Word</Application>
  <DocSecurity>0</DocSecurity>
  <Lines>290</Lines>
  <Paragraphs>8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cp:revision>
  <cp:lastPrinted>2017-04-24T06:35:00Z</cp:lastPrinted>
  <dcterms:created xsi:type="dcterms:W3CDTF">2021-11-15T10:42:00Z</dcterms:created>
  <dcterms:modified xsi:type="dcterms:W3CDTF">2021-11-15T10:42:00Z</dcterms:modified>
</cp:coreProperties>
</file>